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E649C" w14:textId="29672327" w:rsidR="00B0722A" w:rsidRDefault="00334160" w:rsidP="00614801">
      <w:pPr>
        <w:rPr>
          <w:b/>
          <w:bCs/>
          <w:i/>
          <w:iCs/>
          <w:sz w:val="28"/>
          <w:szCs w:val="28"/>
        </w:rPr>
      </w:pPr>
      <w:r>
        <w:rPr>
          <w:rFonts w:ascii="Comic Sans MS" w:hAnsi="Comic Sans MS"/>
          <w:b/>
          <w:bCs/>
          <w:noProof/>
          <w:sz w:val="64"/>
          <w:szCs w:val="64"/>
        </w:rPr>
        <w:drawing>
          <wp:anchor distT="0" distB="0" distL="114300" distR="114300" simplePos="0" relativeHeight="251659264" behindDoc="0" locked="0" layoutInCell="1" allowOverlap="1" wp14:anchorId="305AF832" wp14:editId="1BAD866A">
            <wp:simplePos x="0" y="0"/>
            <wp:positionH relativeFrom="column">
              <wp:posOffset>3819525</wp:posOffset>
            </wp:positionH>
            <wp:positionV relativeFrom="paragraph">
              <wp:posOffset>-331470</wp:posOffset>
            </wp:positionV>
            <wp:extent cx="1272540" cy="1272540"/>
            <wp:effectExtent l="0" t="0" r="3810" b="3810"/>
            <wp:wrapNone/>
            <wp:docPr id="12113841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84109" name="Picture 121138410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DF8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C0C6E60" wp14:editId="1FA0DA00">
            <wp:simplePos x="0" y="0"/>
            <wp:positionH relativeFrom="column">
              <wp:posOffset>314325</wp:posOffset>
            </wp:positionH>
            <wp:positionV relativeFrom="paragraph">
              <wp:posOffset>26035</wp:posOffset>
            </wp:positionV>
            <wp:extent cx="2042160" cy="2888904"/>
            <wp:effectExtent l="0" t="0" r="0" b="6985"/>
            <wp:wrapNone/>
            <wp:docPr id="10133674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367474" name="Picture 101336747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2888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7A069" w14:textId="52D89577" w:rsidR="0039665E" w:rsidRDefault="0039665E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</w:p>
    <w:p w14:paraId="2B3751BF" w14:textId="57E01161" w:rsidR="00FF6DF8" w:rsidRDefault="009D2F58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  <w:r w:rsidRPr="009D2F58">
        <w:rPr>
          <w:rFonts w:ascii="Comic Sans MS" w:hAnsi="Comic Sans MS"/>
          <w:b/>
          <w:bCs/>
          <w:sz w:val="64"/>
          <w:szCs w:val="64"/>
        </w:rPr>
        <w:t>Welcome</w:t>
      </w:r>
      <w:r w:rsidR="00FF6DF8">
        <w:rPr>
          <w:rFonts w:ascii="Comic Sans MS" w:hAnsi="Comic Sans MS"/>
          <w:b/>
          <w:bCs/>
          <w:sz w:val="64"/>
          <w:szCs w:val="64"/>
        </w:rPr>
        <w:t xml:space="preserve"> to</w:t>
      </w:r>
    </w:p>
    <w:p w14:paraId="39840F73" w14:textId="3BA28669" w:rsidR="00FF6DF8" w:rsidRDefault="00FF6DF8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  <w:r>
        <w:rPr>
          <w:rFonts w:ascii="Comic Sans MS" w:hAnsi="Comic Sans MS"/>
          <w:b/>
          <w:bCs/>
          <w:sz w:val="64"/>
          <w:szCs w:val="64"/>
        </w:rPr>
        <w:t>‘Carols in the pub’</w:t>
      </w:r>
    </w:p>
    <w:p w14:paraId="50D4D714" w14:textId="0E24EC25" w:rsidR="006D6457" w:rsidRDefault="009D2F58" w:rsidP="009D2F58">
      <w:pPr>
        <w:ind w:left="2880" w:firstLine="720"/>
        <w:rPr>
          <w:rFonts w:ascii="Comic Sans MS" w:hAnsi="Comic Sans MS"/>
          <w:b/>
          <w:bCs/>
          <w:sz w:val="64"/>
          <w:szCs w:val="64"/>
        </w:rPr>
      </w:pPr>
      <w:r w:rsidRPr="009D2F58">
        <w:rPr>
          <w:rFonts w:ascii="Comic Sans MS" w:hAnsi="Comic Sans MS"/>
          <w:b/>
          <w:bCs/>
          <w:sz w:val="64"/>
          <w:szCs w:val="64"/>
        </w:rPr>
        <w:t xml:space="preserve"> </w:t>
      </w:r>
    </w:p>
    <w:p w14:paraId="0BD07FBC" w14:textId="77777777" w:rsidR="00D87ABE" w:rsidRPr="009D2F58" w:rsidRDefault="00D87ABE" w:rsidP="009D2F58">
      <w:pPr>
        <w:ind w:left="2880" w:firstLine="720"/>
        <w:rPr>
          <w:rFonts w:ascii="Comic Sans MS" w:hAnsi="Comic Sans MS"/>
          <w:b/>
          <w:bCs/>
          <w:sz w:val="64"/>
          <w:szCs w:val="64"/>
        </w:rPr>
      </w:pPr>
    </w:p>
    <w:p w14:paraId="6EF080FD" w14:textId="77777777" w:rsidR="006D6457" w:rsidRPr="009D2F58" w:rsidRDefault="006D6457" w:rsidP="00614801">
      <w:pPr>
        <w:rPr>
          <w:rFonts w:ascii="Comic Sans MS" w:hAnsi="Comic Sans MS"/>
          <w:b/>
          <w:bCs/>
          <w:sz w:val="28"/>
          <w:szCs w:val="28"/>
        </w:rPr>
      </w:pPr>
    </w:p>
    <w:p w14:paraId="5CCF14FD" w14:textId="28EE7DD2" w:rsidR="00614801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  <w:r w:rsidRPr="007268DF">
        <w:rPr>
          <w:rFonts w:ascii="Comic Sans MS" w:hAnsi="Comic Sans MS"/>
          <w:b/>
          <w:bCs/>
          <w:sz w:val="36"/>
          <w:szCs w:val="36"/>
        </w:rPr>
        <w:t xml:space="preserve">Carol </w:t>
      </w:r>
      <w:r>
        <w:rPr>
          <w:rFonts w:ascii="Comic Sans MS" w:hAnsi="Comic Sans MS"/>
          <w:b/>
          <w:bCs/>
          <w:sz w:val="36"/>
          <w:szCs w:val="36"/>
        </w:rPr>
        <w:t xml:space="preserve">1 </w:t>
      </w:r>
      <w:r w:rsidRPr="007268DF">
        <w:rPr>
          <w:rFonts w:ascii="Comic Sans MS" w:hAnsi="Comic Sans MS"/>
          <w:b/>
          <w:bCs/>
          <w:sz w:val="36"/>
          <w:szCs w:val="36"/>
        </w:rPr>
        <w:t xml:space="preserve">- </w:t>
      </w:r>
      <w:r w:rsidR="00614801" w:rsidRPr="007268DF">
        <w:rPr>
          <w:rFonts w:ascii="Comic Sans MS" w:hAnsi="Comic Sans MS"/>
          <w:b/>
          <w:bCs/>
          <w:sz w:val="36"/>
          <w:szCs w:val="36"/>
        </w:rPr>
        <w:t>Ding Dong! Merrily On High</w:t>
      </w:r>
    </w:p>
    <w:p w14:paraId="0F650A4D" w14:textId="6173C25E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3248DE07" w14:textId="7BACC099" w:rsidR="00B0722A" w:rsidRPr="009D2F58" w:rsidRDefault="00614801" w:rsidP="00B0722A">
      <w:pPr>
        <w:pStyle w:val="ListParagraph"/>
        <w:numPr>
          <w:ilvl w:val="0"/>
          <w:numId w:val="2"/>
        </w:numPr>
        <w:ind w:left="709" w:hanging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Ding dong! Merrily on high, </w:t>
      </w:r>
    </w:p>
    <w:p w14:paraId="307A72E8" w14:textId="13AA5ADB" w:rsidR="00614801" w:rsidRPr="009D2F58" w:rsidRDefault="00614801" w:rsidP="00B0722A">
      <w:pPr>
        <w:pStyle w:val="ListParagraph"/>
        <w:ind w:left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in heav’n the bells are ringing;</w:t>
      </w:r>
    </w:p>
    <w:p w14:paraId="7181F004" w14:textId="77777777" w:rsidR="00BD390E" w:rsidRDefault="00614801" w:rsidP="00B63923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Ding dong! Verily the sky </w:t>
      </w:r>
    </w:p>
    <w:p w14:paraId="6497093E" w14:textId="7BA12E80" w:rsidR="00614801" w:rsidRPr="009D2F58" w:rsidRDefault="00614801" w:rsidP="00B63923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is riv’n with angels singing.</w:t>
      </w:r>
    </w:p>
    <w:p w14:paraId="114A7CFF" w14:textId="48311E73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….</w:t>
      </w:r>
    </w:p>
    <w:p w14:paraId="71AA0492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227E4F40" w14:textId="17C23023" w:rsidR="00B0722A" w:rsidRPr="009D2F58" w:rsidRDefault="00614801" w:rsidP="0039665E">
      <w:pPr>
        <w:pStyle w:val="ListParagraph"/>
        <w:numPr>
          <w:ilvl w:val="0"/>
          <w:numId w:val="2"/>
        </w:numPr>
        <w:tabs>
          <w:tab w:val="left" w:pos="851"/>
        </w:tabs>
        <w:ind w:left="709" w:hanging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E’en so here below, below, </w:t>
      </w:r>
    </w:p>
    <w:p w14:paraId="62B3079D" w14:textId="63400AE7" w:rsidR="00614801" w:rsidRPr="009D2F58" w:rsidRDefault="00B0722A" w:rsidP="00B0722A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         </w:t>
      </w:r>
      <w:r w:rsidR="00614801" w:rsidRPr="009D2F58">
        <w:rPr>
          <w:rFonts w:ascii="Comic Sans MS" w:hAnsi="Comic Sans MS"/>
          <w:sz w:val="28"/>
          <w:szCs w:val="28"/>
        </w:rPr>
        <w:t>let steeple bells be swungen,</w:t>
      </w:r>
    </w:p>
    <w:p w14:paraId="3921E06E" w14:textId="77777777" w:rsidR="00AE2BA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nd i-o, i-o, i-o, </w:t>
      </w:r>
    </w:p>
    <w:p w14:paraId="0938092D" w14:textId="4F0B1864" w:rsidR="00614801" w:rsidRPr="009D2F58" w:rsidRDefault="00AE2BA8" w:rsidP="00B63923">
      <w:pPr>
        <w:ind w:firstLine="72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B</w:t>
      </w:r>
      <w:r w:rsidR="00614801" w:rsidRPr="009D2F58">
        <w:rPr>
          <w:rFonts w:ascii="Comic Sans MS" w:hAnsi="Comic Sans MS"/>
          <w:sz w:val="28"/>
          <w:szCs w:val="28"/>
        </w:rPr>
        <w:t>y priest and people sungen.</w:t>
      </w:r>
    </w:p>
    <w:p w14:paraId="45C4AF7B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…</w:t>
      </w:r>
    </w:p>
    <w:p w14:paraId="258CDB00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40C05E01" w14:textId="77777777" w:rsidR="00AE2BA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Pray you dutifully prime </w:t>
      </w:r>
    </w:p>
    <w:p w14:paraId="27BA5642" w14:textId="77B39DF9" w:rsidR="00614801" w:rsidRPr="009D2F58" w:rsidRDefault="00614801" w:rsidP="00AE2BA8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your matin chimes, ye ringers;</w:t>
      </w:r>
    </w:p>
    <w:p w14:paraId="328BF1DA" w14:textId="77777777" w:rsidR="00B0722A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May you beautifully rhyme </w:t>
      </w:r>
    </w:p>
    <w:p w14:paraId="3DCA03CC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your evetime song, ye singers.</w:t>
      </w:r>
    </w:p>
    <w:p w14:paraId="0A008D84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.</w:t>
      </w:r>
    </w:p>
    <w:p w14:paraId="5241C3B7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6EB941FE" w14:textId="77777777" w:rsidR="008A7636" w:rsidRDefault="008A7636">
      <w:pPr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sz w:val="36"/>
          <w:szCs w:val="36"/>
        </w:rPr>
        <w:br w:type="page"/>
      </w:r>
    </w:p>
    <w:p w14:paraId="10862680" w14:textId="08FE12AB" w:rsidR="00B0722A" w:rsidRDefault="008A7636" w:rsidP="00614801">
      <w:pPr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sz w:val="36"/>
          <w:szCs w:val="36"/>
        </w:rPr>
        <w:lastRenderedPageBreak/>
        <w:t>A w</w:t>
      </w:r>
      <w:r w:rsidR="00614801" w:rsidRPr="00E374BC">
        <w:rPr>
          <w:rFonts w:ascii="Comic Sans MS" w:hAnsi="Comic Sans MS"/>
          <w:b/>
          <w:bCs/>
          <w:sz w:val="36"/>
          <w:szCs w:val="36"/>
        </w:rPr>
        <w:t>elcome</w:t>
      </w:r>
    </w:p>
    <w:p w14:paraId="4DAC1BDF" w14:textId="77777777" w:rsidR="007268DF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</w:p>
    <w:p w14:paraId="057FB8BF" w14:textId="77777777" w:rsidR="00614801" w:rsidRPr="009D2F58" w:rsidRDefault="00614801" w:rsidP="00614801">
      <w:pPr>
        <w:rPr>
          <w:rFonts w:ascii="Comic Sans MS" w:hAnsi="Comic Sans MS"/>
          <w:b/>
          <w:bCs/>
          <w:sz w:val="28"/>
          <w:szCs w:val="28"/>
        </w:rPr>
      </w:pPr>
      <w:r w:rsidRPr="009D2F58">
        <w:rPr>
          <w:rFonts w:ascii="Comic Sans MS" w:hAnsi="Comic Sans MS"/>
          <w:b/>
          <w:bCs/>
          <w:sz w:val="28"/>
          <w:szCs w:val="28"/>
        </w:rPr>
        <w:t>Reading: Gospel of Mark, chapter 1, verses 1-3:</w:t>
      </w:r>
    </w:p>
    <w:p w14:paraId="0FDF2C5D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7FB5AF5E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good news of Jesus Christ—the Message! - begins here,</w:t>
      </w:r>
    </w:p>
    <w:p w14:paraId="47ED7391" w14:textId="1367E210" w:rsidR="00EA5A3C" w:rsidRPr="00F634B9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following to the letter the scroll of the prophet Isaiah. “Watch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closely: I’m sending my preacher ahead of you; he’ll make the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road smooth for you. Thunder in the desert! Prepare for God’s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arrival! Make the road smooth and straight!”</w:t>
      </w:r>
    </w:p>
    <w:p w14:paraId="44F88D95" w14:textId="77777777" w:rsidR="008A7636" w:rsidRDefault="008A7636" w:rsidP="00460AEC">
      <w:pPr>
        <w:rPr>
          <w:rFonts w:ascii="Comic Sans MS" w:hAnsi="Comic Sans MS"/>
          <w:b/>
          <w:bCs/>
          <w:sz w:val="36"/>
          <w:szCs w:val="36"/>
        </w:rPr>
      </w:pPr>
    </w:p>
    <w:p w14:paraId="4576E9AA" w14:textId="5425B0B2" w:rsidR="003255E7" w:rsidRDefault="002C2D07" w:rsidP="00460AEC">
      <w:pPr>
        <w:rPr>
          <w:rFonts w:ascii="Comic Sans MS" w:hAnsi="Comic Sans MS"/>
          <w:b/>
          <w:bCs/>
          <w:sz w:val="36"/>
          <w:szCs w:val="36"/>
        </w:rPr>
      </w:pPr>
      <w:r w:rsidRPr="003255E7">
        <w:rPr>
          <w:rFonts w:ascii="Comic Sans MS" w:hAnsi="Comic Sans MS"/>
          <w:b/>
          <w:bCs/>
          <w:sz w:val="36"/>
          <w:szCs w:val="36"/>
        </w:rPr>
        <w:t xml:space="preserve">Poem </w:t>
      </w:r>
      <w:r w:rsidR="00C55D25">
        <w:rPr>
          <w:rFonts w:ascii="Comic Sans MS" w:hAnsi="Comic Sans MS"/>
          <w:b/>
          <w:bCs/>
          <w:sz w:val="36"/>
          <w:szCs w:val="36"/>
        </w:rPr>
        <w:t>– The Angel</w:t>
      </w:r>
      <w:r w:rsidR="007268DF">
        <w:rPr>
          <w:rFonts w:ascii="Comic Sans MS" w:hAnsi="Comic Sans MS"/>
          <w:b/>
          <w:bCs/>
          <w:sz w:val="36"/>
          <w:szCs w:val="36"/>
        </w:rPr>
        <w:t xml:space="preserve"> Messenger!</w:t>
      </w:r>
    </w:p>
    <w:p w14:paraId="152932CE" w14:textId="6A89D31A" w:rsidR="007268DF" w:rsidRPr="003255E7" w:rsidRDefault="007268DF" w:rsidP="00460AEC">
      <w:pPr>
        <w:rPr>
          <w:rFonts w:ascii="Comic Sans MS" w:hAnsi="Comic Sans MS"/>
          <w:b/>
          <w:bCs/>
          <w:sz w:val="36"/>
          <w:szCs w:val="36"/>
        </w:rPr>
      </w:pPr>
    </w:p>
    <w:p w14:paraId="04F8BA3C" w14:textId="1DC2B02B" w:rsidR="00460AEC" w:rsidRPr="00460AEC" w:rsidRDefault="00460AEC" w:rsidP="00AA7A48">
      <w:pPr>
        <w:tabs>
          <w:tab w:val="left" w:pos="6912"/>
        </w:tabs>
        <w:rPr>
          <w:rFonts w:ascii="Comic Sans MS" w:hAnsi="Comic Sans MS"/>
          <w:b/>
          <w:bCs/>
          <w:i/>
          <w:sz w:val="28"/>
          <w:szCs w:val="28"/>
        </w:rPr>
      </w:pPr>
      <w:r w:rsidRPr="00460AEC">
        <w:rPr>
          <w:rFonts w:ascii="Comic Sans MS" w:hAnsi="Comic Sans MS"/>
          <w:b/>
          <w:bCs/>
          <w:sz w:val="28"/>
          <w:szCs w:val="28"/>
        </w:rPr>
        <w:t>The Birth of John the Baptist</w:t>
      </w:r>
      <w:r w:rsidR="00AA7A48">
        <w:rPr>
          <w:rFonts w:ascii="Comic Sans MS" w:hAnsi="Comic Sans MS"/>
          <w:b/>
          <w:bCs/>
          <w:sz w:val="28"/>
          <w:szCs w:val="28"/>
        </w:rPr>
        <w:tab/>
      </w:r>
    </w:p>
    <w:p w14:paraId="550D3BA1" w14:textId="49882111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First there was an angel,</w:t>
      </w:r>
    </w:p>
    <w:p w14:paraId="77B5734A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ho came to Zechariah</w:t>
      </w:r>
    </w:p>
    <w:p w14:paraId="0714DBFE" w14:textId="09A7FEBD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and said his wife Elizabeth</w:t>
      </w:r>
    </w:p>
    <w:p w14:paraId="4648475C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as going to have a child.</w:t>
      </w:r>
    </w:p>
    <w:p w14:paraId="5DE67514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Zac did not believe him – “Elizabeth’s too old!”</w:t>
      </w:r>
    </w:p>
    <w:p w14:paraId="6D26663E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But soon young baby John was born,</w:t>
      </w:r>
    </w:p>
    <w:p w14:paraId="632B3D5C" w14:textId="44746B88" w:rsidR="00460AEC" w:rsidRPr="00460AEC" w:rsidRDefault="00FA0BE7" w:rsidP="00460AEC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318CDAFE" wp14:editId="79A06557">
            <wp:simplePos x="0" y="0"/>
            <wp:positionH relativeFrom="column">
              <wp:posOffset>3345180</wp:posOffset>
            </wp:positionH>
            <wp:positionV relativeFrom="paragraph">
              <wp:posOffset>230505</wp:posOffset>
            </wp:positionV>
            <wp:extent cx="3140075" cy="3116580"/>
            <wp:effectExtent l="0" t="0" r="3175" b="7620"/>
            <wp:wrapNone/>
            <wp:docPr id="14929463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93" t="-1340" r="1910" b="10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075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AEC" w:rsidRPr="00460AEC">
        <w:rPr>
          <w:rFonts w:ascii="Comic Sans MS" w:hAnsi="Comic Sans MS"/>
          <w:sz w:val="28"/>
          <w:szCs w:val="28"/>
        </w:rPr>
        <w:t>just like old Zac was told.</w:t>
      </w:r>
    </w:p>
    <w:p w14:paraId="0CDDD70E" w14:textId="07D88DC3" w:rsidR="00460AEC" w:rsidRPr="00460AEC" w:rsidRDefault="00460AEC" w:rsidP="00460AEC">
      <w:pPr>
        <w:rPr>
          <w:rFonts w:ascii="Comic Sans MS" w:hAnsi="Comic Sans MS"/>
          <w:b/>
          <w:bCs/>
          <w:iCs/>
          <w:sz w:val="28"/>
          <w:szCs w:val="28"/>
        </w:rPr>
      </w:pPr>
    </w:p>
    <w:p w14:paraId="358FE564" w14:textId="0A84CA27" w:rsidR="00460AEC" w:rsidRPr="00460AEC" w:rsidRDefault="00460AEC" w:rsidP="00460AEC">
      <w:pPr>
        <w:rPr>
          <w:rFonts w:ascii="Comic Sans MS" w:hAnsi="Comic Sans MS"/>
          <w:b/>
          <w:bCs/>
          <w:iCs/>
          <w:sz w:val="28"/>
          <w:szCs w:val="28"/>
        </w:rPr>
      </w:pPr>
      <w:r w:rsidRPr="00460AEC">
        <w:rPr>
          <w:rFonts w:ascii="Comic Sans MS" w:hAnsi="Comic Sans MS"/>
          <w:b/>
          <w:bCs/>
          <w:iCs/>
          <w:sz w:val="28"/>
          <w:szCs w:val="28"/>
        </w:rPr>
        <w:t>The Annunciation</w:t>
      </w:r>
    </w:p>
    <w:p w14:paraId="6C5FF4BB" w14:textId="6B34AE8C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Next the same archangel </w:t>
      </w:r>
    </w:p>
    <w:p w14:paraId="383CAE1C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came down to cousin Mary.</w:t>
      </w:r>
    </w:p>
    <w:p w14:paraId="0AF02B89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She found Archangel Gabriel </w:t>
      </w:r>
    </w:p>
    <w:p w14:paraId="3AC2E58F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as really rather scary!</w:t>
      </w:r>
    </w:p>
    <w:p w14:paraId="61ED8107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6F7BE0D4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“God hopes you’ll have his son </w:t>
      </w:r>
    </w:p>
    <w:p w14:paraId="7E6D0572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And call the baby Jesus </w:t>
      </w:r>
    </w:p>
    <w:p w14:paraId="3776DDED" w14:textId="77777777" w:rsid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– he’ll be God’s chosen one.”</w:t>
      </w:r>
    </w:p>
    <w:p w14:paraId="42AAD292" w14:textId="77777777" w:rsidR="00131BE2" w:rsidRDefault="00131BE2" w:rsidP="00460AEC">
      <w:pPr>
        <w:rPr>
          <w:rFonts w:ascii="Comic Sans MS" w:hAnsi="Comic Sans MS"/>
          <w:sz w:val="28"/>
          <w:szCs w:val="28"/>
        </w:rPr>
      </w:pPr>
    </w:p>
    <w:p w14:paraId="71BCDE73" w14:textId="031F4E23" w:rsidR="003255E7" w:rsidRPr="003255E7" w:rsidRDefault="003255E7" w:rsidP="00460AEC">
      <w:pPr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t xml:space="preserve">Reassuring Joseph </w:t>
      </w:r>
    </w:p>
    <w:p w14:paraId="02A43560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Quick!  Send another angel, </w:t>
      </w:r>
    </w:p>
    <w:p w14:paraId="70A062AA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put Joseph’s mind at peace!</w:t>
      </w:r>
    </w:p>
    <w:p w14:paraId="53F5F5D7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It wasn’t hard for him to guess </w:t>
      </w:r>
    </w:p>
    <w:p w14:paraId="1DE52109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the baby wasn’t his.</w:t>
      </w:r>
    </w:p>
    <w:p w14:paraId="7A310745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45F0DA54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“the baby is God’s Son.</w:t>
      </w:r>
    </w:p>
    <w:p w14:paraId="2FA08188" w14:textId="6C9D9D65" w:rsidR="00460AEC" w:rsidRPr="00F3292A" w:rsidRDefault="003255E7" w:rsidP="00614801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This is the Messiah the prophets said would come.”</w:t>
      </w:r>
    </w:p>
    <w:p w14:paraId="7B7764E1" w14:textId="6CCB0511" w:rsidR="00614801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  <w:r w:rsidRPr="007268DF">
        <w:rPr>
          <w:rFonts w:ascii="Comic Sans MS" w:hAnsi="Comic Sans MS"/>
          <w:b/>
          <w:bCs/>
          <w:sz w:val="36"/>
          <w:szCs w:val="36"/>
        </w:rPr>
        <w:lastRenderedPageBreak/>
        <w:t xml:space="preserve">Carol </w:t>
      </w:r>
      <w:r>
        <w:rPr>
          <w:rFonts w:ascii="Comic Sans MS" w:hAnsi="Comic Sans MS"/>
          <w:b/>
          <w:bCs/>
          <w:sz w:val="36"/>
          <w:szCs w:val="36"/>
        </w:rPr>
        <w:t xml:space="preserve">2 </w:t>
      </w:r>
      <w:r w:rsidRPr="007268DF">
        <w:rPr>
          <w:rFonts w:ascii="Comic Sans MS" w:hAnsi="Comic Sans MS"/>
          <w:b/>
          <w:bCs/>
          <w:sz w:val="36"/>
          <w:szCs w:val="36"/>
        </w:rPr>
        <w:t xml:space="preserve">- </w:t>
      </w:r>
      <w:r w:rsidR="00614801" w:rsidRPr="007268DF">
        <w:rPr>
          <w:rFonts w:ascii="Comic Sans MS" w:hAnsi="Comic Sans MS"/>
          <w:b/>
          <w:bCs/>
          <w:sz w:val="36"/>
          <w:szCs w:val="36"/>
        </w:rPr>
        <w:t>O Little Town Of Bethlehem</w:t>
      </w:r>
    </w:p>
    <w:p w14:paraId="2E65F876" w14:textId="1EB73686" w:rsidR="00614801" w:rsidRPr="009D2F58" w:rsidRDefault="00BF7747" w:rsidP="00BF7747">
      <w:pPr>
        <w:ind w:left="482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3270B6C6" wp14:editId="51E9B427">
            <wp:simplePos x="0" y="0"/>
            <wp:positionH relativeFrom="column">
              <wp:posOffset>-114300</wp:posOffset>
            </wp:positionH>
            <wp:positionV relativeFrom="paragraph">
              <wp:posOffset>229870</wp:posOffset>
            </wp:positionV>
            <wp:extent cx="3440125" cy="1958340"/>
            <wp:effectExtent l="0" t="0" r="8255" b="3810"/>
            <wp:wrapNone/>
            <wp:docPr id="10244119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25" cy="195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F98FED" w14:textId="363B5EF9" w:rsidR="00FD5582" w:rsidRPr="009D2F58" w:rsidRDefault="00614801" w:rsidP="00BF7747">
      <w:pPr>
        <w:pStyle w:val="ListParagraph"/>
        <w:numPr>
          <w:ilvl w:val="0"/>
          <w:numId w:val="3"/>
        </w:numPr>
        <w:ind w:left="552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O little town of Bethlehem </w:t>
      </w:r>
    </w:p>
    <w:p w14:paraId="39132E65" w14:textId="77777777" w:rsidR="00614801" w:rsidRPr="009D2F58" w:rsidRDefault="00614801" w:rsidP="00BF7747">
      <w:pPr>
        <w:ind w:left="5309" w:firstLine="2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how still we see thee lie!</w:t>
      </w:r>
    </w:p>
    <w:p w14:paraId="2FE7B47B" w14:textId="77777777" w:rsidR="00B0722A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bove thy deep and dreamless sleep </w:t>
      </w:r>
    </w:p>
    <w:p w14:paraId="670399B7" w14:textId="77777777" w:rsidR="00614801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silent stars go by.</w:t>
      </w:r>
    </w:p>
    <w:p w14:paraId="102CE2D1" w14:textId="77777777" w:rsidR="00FD5582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Yet in thy dark streets shineth </w:t>
      </w:r>
    </w:p>
    <w:p w14:paraId="25061D88" w14:textId="77777777" w:rsidR="00614801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everlasting Light;</w:t>
      </w:r>
    </w:p>
    <w:p w14:paraId="76A7A752" w14:textId="77777777" w:rsidR="00B0722A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The hopes and fears of all the years </w:t>
      </w:r>
    </w:p>
    <w:p w14:paraId="18CAE87B" w14:textId="77777777" w:rsidR="008C2CD5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re met in thee tonight.</w:t>
      </w:r>
    </w:p>
    <w:p w14:paraId="3B457B8B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73A15A8F" w14:textId="77777777" w:rsidR="00FD5582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2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O morning stars, together </w:t>
      </w:r>
    </w:p>
    <w:p w14:paraId="101C22B4" w14:textId="77777777" w:rsidR="00614801" w:rsidRPr="009D2F58" w:rsidRDefault="00FD5582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        </w:t>
      </w:r>
      <w:r w:rsidR="00614801" w:rsidRPr="009D2F58">
        <w:rPr>
          <w:rFonts w:ascii="Comic Sans MS" w:hAnsi="Comic Sans MS"/>
          <w:sz w:val="28"/>
          <w:szCs w:val="28"/>
        </w:rPr>
        <w:t>proclaim the holy birth,</w:t>
      </w:r>
    </w:p>
    <w:p w14:paraId="226C0585" w14:textId="77777777" w:rsidR="00B0722A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nd praises sing to God the King, </w:t>
      </w:r>
    </w:p>
    <w:p w14:paraId="251C86A6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peace to all on earth.</w:t>
      </w:r>
    </w:p>
    <w:p w14:paraId="52666525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For Christ is born of Mary; </w:t>
      </w:r>
    </w:p>
    <w:p w14:paraId="3D432A49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, gathered all above,</w:t>
      </w:r>
    </w:p>
    <w:p w14:paraId="54BA174C" w14:textId="77777777" w:rsidR="00EA5A3C" w:rsidRPr="009D2F58" w:rsidRDefault="00614801" w:rsidP="00EA5A3C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hile mortals sleep, the angels keep </w:t>
      </w:r>
    </w:p>
    <w:p w14:paraId="021CA437" w14:textId="77777777" w:rsidR="00614801" w:rsidRPr="009D2F58" w:rsidRDefault="00614801" w:rsidP="00EA5A3C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ir watch of wond’ring love.</w:t>
      </w:r>
    </w:p>
    <w:p w14:paraId="1FD49126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38D11701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How silently, how silently, the wondrous gift is given!</w:t>
      </w:r>
    </w:p>
    <w:p w14:paraId="486C54AF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So God imparts to human hearts </w:t>
      </w:r>
    </w:p>
    <w:p w14:paraId="7EF996CF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blessings of His heaven.</w:t>
      </w:r>
    </w:p>
    <w:p w14:paraId="481B9037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No ear may hear His coming; </w:t>
      </w:r>
    </w:p>
    <w:p w14:paraId="6478621F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but in this world of sin,</w:t>
      </w:r>
    </w:p>
    <w:p w14:paraId="79593EC9" w14:textId="77777777" w:rsidR="00EA5A3C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here meek souls will receive Him, </w:t>
      </w:r>
    </w:p>
    <w:p w14:paraId="6FCAAB10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still the dear Christ enters in.</w:t>
      </w:r>
    </w:p>
    <w:p w14:paraId="4D11835E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33E97F0C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4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O holy Child of Bethlehem, descend to us we pray.</w:t>
      </w:r>
    </w:p>
    <w:p w14:paraId="1FBBB74B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Cast out our sin and enter in, be born in us today.</w:t>
      </w:r>
    </w:p>
    <w:p w14:paraId="7F737A1B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e hear the Christmas angels </w:t>
      </w:r>
    </w:p>
    <w:p w14:paraId="0C20510D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great glad tidings tell:</w:t>
      </w:r>
    </w:p>
    <w:p w14:paraId="6C232081" w14:textId="66F9F817" w:rsidR="0039665E" w:rsidRDefault="00614801" w:rsidP="0039665E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O come to us, abide with us, our Lord Emmanuel.</w:t>
      </w:r>
    </w:p>
    <w:p w14:paraId="2590899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FABB86" w14:textId="75AC16E9" w:rsidR="00F3292A" w:rsidRDefault="00F3292A">
      <w:pPr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br w:type="page"/>
      </w:r>
    </w:p>
    <w:p w14:paraId="11F8C578" w14:textId="602FAF12" w:rsidR="00614801" w:rsidRPr="003A420D" w:rsidRDefault="00001010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lastRenderedPageBreak/>
        <w:drawing>
          <wp:anchor distT="0" distB="0" distL="114300" distR="114300" simplePos="0" relativeHeight="251664384" behindDoc="0" locked="0" layoutInCell="1" allowOverlap="1" wp14:anchorId="03D4E454" wp14:editId="028A7D05">
            <wp:simplePos x="0" y="0"/>
            <wp:positionH relativeFrom="column">
              <wp:posOffset>3809999</wp:posOffset>
            </wp:positionH>
            <wp:positionV relativeFrom="paragraph">
              <wp:posOffset>-548640</wp:posOffset>
            </wp:positionV>
            <wp:extent cx="3471219" cy="2773680"/>
            <wp:effectExtent l="133350" t="0" r="0" b="198120"/>
            <wp:wrapNone/>
            <wp:docPr id="187412803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90" t="1188" r="19619" b="-1188"/>
                    <a:stretch>
                      <a:fillRect/>
                    </a:stretch>
                  </pic:blipFill>
                  <pic:spPr bwMode="auto">
                    <a:xfrm rot="2602360">
                      <a:off x="0" y="0"/>
                      <a:ext cx="3471219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68DF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3 - </w:t>
      </w:r>
      <w:r w:rsidR="00614801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The Holly &amp; The Ivy</w:t>
      </w:r>
    </w:p>
    <w:p w14:paraId="0FBC5281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6B5E466" w14:textId="77777777" w:rsidR="00FD5582" w:rsidRPr="009D2F58" w:rsidRDefault="00614801" w:rsidP="008C76F7">
      <w:pPr>
        <w:pStyle w:val="ListParagraph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hanging="92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and the ivy, </w:t>
      </w:r>
    </w:p>
    <w:p w14:paraId="4B07E61C" w14:textId="0286184A" w:rsidR="00614801" w:rsidRPr="008C76F7" w:rsidRDefault="00DF1C36" w:rsidP="008C76F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8C76F7">
        <w:rPr>
          <w:rFonts w:ascii="Comic Sans MS" w:hAnsi="Comic Sans MS" w:cs="Helvetica"/>
          <w:color w:val="000000"/>
          <w:kern w:val="0"/>
          <w:sz w:val="28"/>
          <w:szCs w:val="28"/>
        </w:rPr>
        <w:t>when they are both full grown,</w:t>
      </w:r>
    </w:p>
    <w:p w14:paraId="09139DD6" w14:textId="17E4FF39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Of all the trees that are in the wood, </w:t>
      </w:r>
    </w:p>
    <w:p w14:paraId="509AD02A" w14:textId="471FDDBC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holly bears the crown:</w:t>
      </w:r>
    </w:p>
    <w:p w14:paraId="5E30C8A7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08E9001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07051204" w14:textId="2BEBC130" w:rsidR="00E813BD" w:rsidRPr="00C460AF" w:rsidRDefault="00614801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6890CA6A" w14:textId="77777777" w:rsidR="00FD5582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5B22FBC" w14:textId="77777777" w:rsidR="00FD5582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bears a blossom, </w:t>
      </w:r>
    </w:p>
    <w:p w14:paraId="6FDDEFFF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s white as the lily flower,</w:t>
      </w:r>
    </w:p>
    <w:p w14:paraId="304D0C63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Mary bore sweet Jesus Christ </w:t>
      </w:r>
    </w:p>
    <w:p w14:paraId="16E10A75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be our sweet Saviour:</w:t>
      </w:r>
    </w:p>
    <w:p w14:paraId="1B7FCD68" w14:textId="77777777" w:rsid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</w:p>
    <w:p w14:paraId="7DA87E1A" w14:textId="10F7D1C5" w:rsidR="00C460AF" w:rsidRPr="009D2F58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525AF1D6" w14:textId="19E270DD" w:rsidR="00EA5A3C" w:rsidRP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05FC7597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137C2F9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holly bears a prickle, as sharp as any thorn,</w:t>
      </w:r>
    </w:p>
    <w:p w14:paraId="133FAF3D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Mary bore sweet Jesus Christ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D327667" w14:textId="77777777" w:rsidR="00614801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 Christmas Day in the morn:</w:t>
      </w:r>
    </w:p>
    <w:p w14:paraId="5AF23D9C" w14:textId="77777777" w:rsidR="00C460AF" w:rsidRDefault="00C460AF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6744773" w14:textId="4064F662" w:rsidR="00C460AF" w:rsidRPr="009D2F58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1B2E9E1C" w14:textId="5DECB2C9" w:rsidR="00C460AF" w:rsidRP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63F50C95" w14:textId="77777777" w:rsidR="00EA5A3C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AF08EB0" w14:textId="77777777" w:rsidR="00FD5582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and the ivy, </w:t>
      </w:r>
    </w:p>
    <w:p w14:paraId="099ED89F" w14:textId="77777777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 they are both full grown,</w:t>
      </w:r>
    </w:p>
    <w:p w14:paraId="2DE907B5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Of all the trees that are in the wood, </w:t>
      </w:r>
    </w:p>
    <w:p w14:paraId="5FD96A37" w14:textId="77777777" w:rsidR="00614801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holly bears the crown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.</w:t>
      </w:r>
    </w:p>
    <w:p w14:paraId="1377285D" w14:textId="77777777" w:rsidR="00104A73" w:rsidRDefault="00104A7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DB02312" w14:textId="568DEC09" w:rsidR="00104A73" w:rsidRPr="009D2F58" w:rsidRDefault="00104A73" w:rsidP="0010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593E367D" w14:textId="77777777" w:rsidR="00104A73" w:rsidRPr="009D2F58" w:rsidRDefault="00104A73" w:rsidP="0010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731846B4" w14:textId="77777777" w:rsidR="00B0722A" w:rsidRPr="003A420D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36"/>
          <w:szCs w:val="36"/>
        </w:rPr>
      </w:pPr>
    </w:p>
    <w:p w14:paraId="5F7BF83E" w14:textId="77777777" w:rsidR="00104A73" w:rsidRDefault="00104A73">
      <w:pP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br w:type="page"/>
      </w:r>
    </w:p>
    <w:p w14:paraId="055D4B33" w14:textId="0BAE356F" w:rsidR="00614801" w:rsidRPr="003A420D" w:rsidRDefault="003A420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lastRenderedPageBreak/>
        <w:t xml:space="preserve">Carol 4 - </w:t>
      </w:r>
      <w:r w:rsidR="00614801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Once In Royal David’s City</w:t>
      </w:r>
    </w:p>
    <w:p w14:paraId="671A94E7" w14:textId="7E188415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01CF56A9" w14:textId="05D173B4" w:rsidR="00B0722A" w:rsidRPr="009D2F58" w:rsidRDefault="00BE5658" w:rsidP="00B0722A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3365CF67" wp14:editId="6584BE62">
            <wp:simplePos x="0" y="0"/>
            <wp:positionH relativeFrom="column">
              <wp:posOffset>3749040</wp:posOffset>
            </wp:positionH>
            <wp:positionV relativeFrom="paragraph">
              <wp:posOffset>88900</wp:posOffset>
            </wp:positionV>
            <wp:extent cx="3105150" cy="6210300"/>
            <wp:effectExtent l="0" t="0" r="0" b="0"/>
            <wp:wrapNone/>
            <wp:docPr id="11303878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6210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ce in royal David’s city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A3C44B9" w14:textId="4DEC85AF" w:rsidR="00614801" w:rsidRPr="009D2F58" w:rsidRDefault="00B0722A" w:rsidP="00B0722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tood a lowly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attle shed,</w:t>
      </w:r>
    </w:p>
    <w:p w14:paraId="452530F2" w14:textId="64B3F1C3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here a mother laid her baby </w:t>
      </w:r>
    </w:p>
    <w:p w14:paraId="3ED3862D" w14:textId="48FCAC9D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a manger for His bed.</w:t>
      </w:r>
    </w:p>
    <w:p w14:paraId="53CF47D6" w14:textId="77777777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Mary was that mother mild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</w:p>
    <w:p w14:paraId="5203AE43" w14:textId="77777777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 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esus Christ her little child.</w:t>
      </w:r>
    </w:p>
    <w:p w14:paraId="72413227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A2DFF00" w14:textId="77777777" w:rsidR="00EA5A3C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came down to earth from heaven,</w:t>
      </w:r>
    </w:p>
    <w:p w14:paraId="619C6E27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o is God and Lord of all,</w:t>
      </w:r>
    </w:p>
    <w:p w14:paraId="493AAF20" w14:textId="77777777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His shelter was a stable, </w:t>
      </w:r>
    </w:p>
    <w:p w14:paraId="6B5D3A1C" w14:textId="77777777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  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is cradle was a stall;</w:t>
      </w:r>
    </w:p>
    <w:p w14:paraId="728B3C0E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the poor and mean and lowly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28BD6E6" w14:textId="77777777" w:rsidR="00614801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ived on earth our Saviour holy.</w:t>
      </w:r>
    </w:p>
    <w:p w14:paraId="29C03276" w14:textId="77777777" w:rsidR="00EA5A3C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D5CAAD7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our eyes at last shall see Him,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7712C900" w14:textId="77777777" w:rsidR="00614801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rough His own redeeming love;</w:t>
      </w:r>
    </w:p>
    <w:p w14:paraId="26B60F78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or that Child, so dear and gentle,</w:t>
      </w:r>
    </w:p>
    <w:p w14:paraId="317C3BD9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s our Lord in heaven above;</w:t>
      </w:r>
    </w:p>
    <w:p w14:paraId="0610B1BA" w14:textId="77777777" w:rsidR="00EA5A3C" w:rsidRPr="009D2F58" w:rsidRDefault="00E813BD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 leads His children on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97EE165" w14:textId="77777777" w:rsidR="00614801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the place where He is gone.</w:t>
      </w:r>
    </w:p>
    <w:p w14:paraId="2399BBB5" w14:textId="77777777" w:rsidR="00614801" w:rsidRPr="009D2F58" w:rsidRDefault="0061480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BC2C454" w14:textId="77777777" w:rsidR="00B0722A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Not in that poor lowly stable, </w:t>
      </w:r>
    </w:p>
    <w:p w14:paraId="59F29F7C" w14:textId="77777777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  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the oxen standing by,</w:t>
      </w:r>
    </w:p>
    <w:p w14:paraId="4BDD3123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shall see Him, but in heaven,</w:t>
      </w:r>
    </w:p>
    <w:p w14:paraId="7FB2E46D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et at God’s right hand on high;</w:t>
      </w:r>
    </w:p>
    <w:p w14:paraId="0CF22C33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 like stars His children crowned,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1966B15" w14:textId="77777777" w:rsidR="00614801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ll in white, shall wait around.</w:t>
      </w:r>
    </w:p>
    <w:p w14:paraId="2F57A4FC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50612612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t>Reading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from Luke’s Gospel, Chapter 2, v 1-7: the Nativity</w:t>
      </w:r>
    </w:p>
    <w:p w14:paraId="39FE682A" w14:textId="77777777" w:rsidR="00B0722A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FEEF51D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bout that time Caesar Augustus ordered a census to be taken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roughout the Empire.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is was the first census when Quirinius was governor of Syria.</w:t>
      </w:r>
    </w:p>
    <w:p w14:paraId="3D3E3BEB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Everyone had to travel to his own ancestral hometown to be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ccounted for. So Joseph went from the Galilean town of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Nazareth up to Bethlehem in Judah, David’s town, for the census.</w:t>
      </w:r>
    </w:p>
    <w:p w14:paraId="178D6CE2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went with Mary, his fiancée, who was pregnant.</w:t>
      </w:r>
    </w:p>
    <w:p w14:paraId="2796CAA8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While they were there, the time came for her to give birth.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e gave birth to a son, her first-born.</w:t>
      </w:r>
    </w:p>
    <w:p w14:paraId="5EE95D7B" w14:textId="77777777" w:rsidR="00614801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e wrapped him in a blanket and laid him in a manger, because</w:t>
      </w:r>
      <w:r w:rsidR="00B0722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re was no room in the </w:t>
      </w:r>
      <w:r w:rsidR="00B0722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n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.</w:t>
      </w:r>
    </w:p>
    <w:p w14:paraId="7B175A26" w14:textId="77777777" w:rsidR="008170A0" w:rsidRPr="009D2F58" w:rsidRDefault="008170A0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9B41858" w14:textId="6D4FAAFA" w:rsidR="00614801" w:rsidRPr="005D75D2" w:rsidRDefault="005D75D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5 - 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Away In </w:t>
      </w:r>
      <w:r w:rsidR="00B0722A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a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Manger</w:t>
      </w:r>
    </w:p>
    <w:p w14:paraId="4D16A795" w14:textId="4B57D4AE" w:rsidR="00B0722A" w:rsidRPr="009D2F58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2EA6B8D3" wp14:editId="51F37B3D">
            <wp:simplePos x="0" y="0"/>
            <wp:positionH relativeFrom="column">
              <wp:posOffset>5005705</wp:posOffset>
            </wp:positionH>
            <wp:positionV relativeFrom="paragraph">
              <wp:posOffset>50165</wp:posOffset>
            </wp:positionV>
            <wp:extent cx="1877447" cy="2141220"/>
            <wp:effectExtent l="0" t="0" r="8890" b="0"/>
            <wp:wrapNone/>
            <wp:docPr id="122574347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43478" name="Picture 1225743478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12" t="51055" r="34380" b="1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447" cy="2141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7E122" w14:textId="0C02327E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way in a manger, no crib for a bed,</w:t>
      </w:r>
    </w:p>
    <w:p w14:paraId="09F4C5AC" w14:textId="33419992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little Lord Jesus laid down His sweet head.</w:t>
      </w:r>
    </w:p>
    <w:p w14:paraId="0E5015C1" w14:textId="7FFADE0D" w:rsidR="00614801" w:rsidRPr="009D2F58" w:rsidRDefault="00614801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stars in the bright sky looked down where He lay -</w:t>
      </w:r>
    </w:p>
    <w:p w14:paraId="315F3E6B" w14:textId="73895CD2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little Lord Jesus, asleep on the hay.</w:t>
      </w:r>
    </w:p>
    <w:p w14:paraId="2DEA5647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1FCBF9B" w14:textId="665B226E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cattle are lowing, the Baby awakes,</w:t>
      </w:r>
    </w:p>
    <w:p w14:paraId="284F60AC" w14:textId="070561F0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ut little Lord Jesus, no crying He makes.</w:t>
      </w:r>
    </w:p>
    <w:p w14:paraId="083C6547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 love Thee, Lord Jesus! Look down from the sky,</w:t>
      </w:r>
    </w:p>
    <w:p w14:paraId="10061084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tay by my side until morning is nigh.</w:t>
      </w:r>
    </w:p>
    <w:p w14:paraId="53B44283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5687C06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e near me, Lord Jesus, I ask Thee to stay</w:t>
      </w:r>
    </w:p>
    <w:p w14:paraId="546AC340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lose by me for ever, and love me, I pray.</w:t>
      </w:r>
    </w:p>
    <w:p w14:paraId="1ED15C9F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less all the dear children in Thy tender care,</w:t>
      </w:r>
    </w:p>
    <w:p w14:paraId="60DB0897" w14:textId="77777777" w:rsidR="00614801" w:rsidRDefault="00614801" w:rsidP="00E813BD">
      <w:pPr>
        <w:ind w:firstLine="72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fit us for heaven to live with Thee there.</w:t>
      </w:r>
    </w:p>
    <w:p w14:paraId="7C93032E" w14:textId="77777777" w:rsidR="0078727C" w:rsidRPr="0078727C" w:rsidRDefault="0078727C" w:rsidP="00E813BD">
      <w:pPr>
        <w:ind w:firstLine="72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4DE577F9" w14:textId="63330518" w:rsidR="00E813BD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6 - Silent night </w:t>
      </w:r>
    </w:p>
    <w:p w14:paraId="6B68C5A7" w14:textId="77777777" w:rsidR="009B5B61" w:rsidRDefault="009B5B6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59D1BCE0" w14:textId="375EBB7D" w:rsidR="008E155C" w:rsidRDefault="00A749A4" w:rsidP="008E155C">
      <w:pPr>
        <w:pStyle w:val="ListParagraph"/>
        <w:numPr>
          <w:ilvl w:val="0"/>
          <w:numId w:val="7"/>
        </w:numPr>
        <w:tabs>
          <w:tab w:val="left" w:pos="567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All is calm, all is bright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Round yon virgin mother and child!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Holy Infant so tender and mild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Sleep in heavenly peace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Sleep in heavenly peace.</w:t>
      </w:r>
    </w:p>
    <w:p w14:paraId="689A9F08" w14:textId="77777777" w:rsidR="008E155C" w:rsidRPr="008E155C" w:rsidRDefault="008E155C" w:rsidP="008E155C">
      <w:pPr>
        <w:pStyle w:val="ListParagraph"/>
        <w:tabs>
          <w:tab w:val="left" w:pos="567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4618A9C" w14:textId="38977D23" w:rsidR="00A749A4" w:rsidRPr="008E155C" w:rsidRDefault="008E155C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2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Darkness flies, all is light;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Shepherds hear the angels sing,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"Alleluia! hail the King!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Christ the Savior is born,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Christ the Savior is born."</w:t>
      </w:r>
    </w:p>
    <w:p w14:paraId="71090AB5" w14:textId="77777777" w:rsidR="008E155C" w:rsidRPr="008E155C" w:rsidRDefault="008E155C" w:rsidP="008E155C">
      <w:pPr>
        <w:ind w:left="560" w:hanging="560"/>
      </w:pPr>
    </w:p>
    <w:p w14:paraId="6D0F57CA" w14:textId="2DD82AB0" w:rsidR="00A749A4" w:rsidRDefault="00A749A4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 xml:space="preserve">3 </w:t>
      </w:r>
      <w:r w:rsidR="008E155C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n of God, love's pure light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Radiant beams from Thy holy face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With the dawn of redeeming grace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Jesus, Lord, at Thy birth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Jesus, Lord, at Thy birth.</w:t>
      </w:r>
    </w:p>
    <w:p w14:paraId="38AB15DD" w14:textId="77777777" w:rsidR="008E155C" w:rsidRPr="00A749A4" w:rsidRDefault="008E155C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0A7C76A" w14:textId="58EA6A04" w:rsidR="00A749A4" w:rsidRPr="00A749A4" w:rsidRDefault="00A749A4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="008E155C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Wondrous star, lend the light;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With the angels let us sing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Alleluia to our King;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Christ the Savior is born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Christ the Savior is born.</w:t>
      </w:r>
    </w:p>
    <w:p w14:paraId="2A9F2CEC" w14:textId="77777777" w:rsidR="00705D23" w:rsidRPr="009D2F58" w:rsidRDefault="00705D2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BB7ED94" w14:textId="2CAEE001" w:rsidR="00614801" w:rsidRPr="005D75D2" w:rsidRDefault="005D75D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7</w:t>
      </w: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Joy To The World, The Lord Has Come</w:t>
      </w:r>
    </w:p>
    <w:p w14:paraId="6A2232BC" w14:textId="6DA349CB" w:rsidR="00E813BD" w:rsidRPr="009D2F58" w:rsidRDefault="00AD1FD6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noProof/>
          <w:color w:val="000000"/>
          <w:kern w:val="0"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54DE9020" wp14:editId="4241C8CE">
            <wp:simplePos x="0" y="0"/>
            <wp:positionH relativeFrom="column">
              <wp:posOffset>4122420</wp:posOffset>
            </wp:positionH>
            <wp:positionV relativeFrom="paragraph">
              <wp:posOffset>171450</wp:posOffset>
            </wp:positionV>
            <wp:extent cx="2686050" cy="2362200"/>
            <wp:effectExtent l="0" t="0" r="0" b="0"/>
            <wp:wrapNone/>
            <wp:docPr id="150586942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362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14CAF" w14:textId="04773E72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y to the world, the Lord has come;</w:t>
      </w:r>
    </w:p>
    <w:p w14:paraId="75E7AF1C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earth receive her King!</w:t>
      </w:r>
    </w:p>
    <w:p w14:paraId="5435C7B2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ev’ry heart prepare Him room,</w:t>
      </w:r>
    </w:p>
    <w:p w14:paraId="2E3AE1B0" w14:textId="77777777" w:rsidR="00FD5582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’n and nature sing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3F0F79A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’n and nature sing,</w:t>
      </w:r>
    </w:p>
    <w:p w14:paraId="6E57A08A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en and heav’n and nature sing.</w:t>
      </w:r>
    </w:p>
    <w:p w14:paraId="32B6C6EB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8F9F7B8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y to the world! The Saviour reigns;</w:t>
      </w:r>
    </w:p>
    <w:p w14:paraId="18A11939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us our songs employ;</w:t>
      </w:r>
    </w:p>
    <w:p w14:paraId="77516F34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ile fields and floods, rocks, hills and plains</w:t>
      </w:r>
    </w:p>
    <w:p w14:paraId="0A241362" w14:textId="77777777" w:rsidR="00FD5582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50842E3" w14:textId="77777777" w:rsidR="00FD5582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8FABF5A" w14:textId="77777777" w:rsidR="00614801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.</w:t>
      </w:r>
    </w:p>
    <w:p w14:paraId="568BC512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B143A86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rules the world with truth and grace,</w:t>
      </w:r>
    </w:p>
    <w:p w14:paraId="6216119A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makes the nations prove</w:t>
      </w:r>
    </w:p>
    <w:p w14:paraId="03AE2282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glories of His righteousness,</w:t>
      </w:r>
    </w:p>
    <w:p w14:paraId="4A6E755F" w14:textId="77777777" w:rsidR="00FD5582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 of His love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A99946F" w14:textId="77777777" w:rsidR="00FD5582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 of His love,</w:t>
      </w:r>
    </w:p>
    <w:p w14:paraId="40E00E69" w14:textId="77777777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, wonders of His love.</w:t>
      </w:r>
    </w:p>
    <w:p w14:paraId="6E95B2CD" w14:textId="77777777" w:rsidR="00614801" w:rsidRDefault="0061480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2C1E3EF" w14:textId="77777777" w:rsidR="009B5B61" w:rsidRDefault="009B5B6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0C86999" w14:textId="77777777" w:rsidR="009B5B61" w:rsidRPr="009D2F58" w:rsidRDefault="009B5B6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A28165D" w14:textId="77777777" w:rsidR="005113F1" w:rsidRDefault="00115595" w:rsidP="00614801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lastRenderedPageBreak/>
        <w:t xml:space="preserve">Poem </w:t>
      </w:r>
      <w:r w:rsidR="00614801" w:rsidRPr="009D2F58">
        <w:rPr>
          <w:rFonts w:ascii="Comic Sans MS" w:hAnsi="Comic Sans MS"/>
          <w:sz w:val="28"/>
          <w:szCs w:val="28"/>
        </w:rPr>
        <w:t>—</w:t>
      </w:r>
      <w:r>
        <w:rPr>
          <w:rFonts w:ascii="Comic Sans MS" w:hAnsi="Comic Sans MS"/>
          <w:sz w:val="28"/>
          <w:szCs w:val="28"/>
        </w:rPr>
        <w:t xml:space="preserve"> </w:t>
      </w:r>
      <w:r w:rsidR="00614801" w:rsidRPr="0003017B">
        <w:rPr>
          <w:rFonts w:ascii="Comic Sans MS" w:hAnsi="Comic Sans MS"/>
          <w:b/>
          <w:bCs/>
          <w:sz w:val="28"/>
          <w:szCs w:val="28"/>
        </w:rPr>
        <w:t>Good News</w:t>
      </w:r>
    </w:p>
    <w:p w14:paraId="1412DC51" w14:textId="1CB9ACD5" w:rsidR="00115595" w:rsidRPr="0003017B" w:rsidRDefault="00115595" w:rsidP="00614801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b/>
          <w:bCs/>
          <w:sz w:val="28"/>
          <w:szCs w:val="28"/>
        </w:rPr>
        <w:t xml:space="preserve">First </w:t>
      </w:r>
      <w:r w:rsidR="00614801" w:rsidRPr="00115595">
        <w:rPr>
          <w:rFonts w:ascii="Comic Sans MS" w:hAnsi="Comic Sans MS"/>
          <w:b/>
          <w:bCs/>
          <w:sz w:val="28"/>
          <w:szCs w:val="28"/>
        </w:rPr>
        <w:t>to the Shepherds!</w:t>
      </w:r>
    </w:p>
    <w:p w14:paraId="0C8995F8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At first it was one angel </w:t>
      </w:r>
    </w:p>
    <w:p w14:paraId="154B01F2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who flew above the hills.</w:t>
      </w:r>
    </w:p>
    <w:p w14:paraId="799652E3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The shepherds were quite terrified, </w:t>
      </w:r>
    </w:p>
    <w:p w14:paraId="16F6D497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stood frozen – very still.</w:t>
      </w:r>
    </w:p>
    <w:p w14:paraId="16465DBB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24867D3E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“at what I’m going to say.</w:t>
      </w:r>
    </w:p>
    <w:p w14:paraId="567F70BD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Good news I tell you!  </w:t>
      </w:r>
    </w:p>
    <w:p w14:paraId="7214EBDB" w14:textId="77777777" w:rsid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God’s own Son has just been born today!”</w:t>
      </w:r>
    </w:p>
    <w:p w14:paraId="13588C93" w14:textId="77777777" w:rsidR="006F0BB8" w:rsidRDefault="006F0BB8" w:rsidP="00115595">
      <w:pPr>
        <w:rPr>
          <w:rFonts w:ascii="Comic Sans MS" w:hAnsi="Comic Sans MS"/>
          <w:sz w:val="28"/>
          <w:szCs w:val="28"/>
        </w:rPr>
      </w:pPr>
    </w:p>
    <w:p w14:paraId="384C4B33" w14:textId="0EEE9CFE" w:rsidR="006F0BB8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b/>
          <w:bCs/>
          <w:sz w:val="28"/>
          <w:szCs w:val="28"/>
        </w:rPr>
        <w:t>Now All the Angels</w:t>
      </w:r>
    </w:p>
    <w:p w14:paraId="61EDB0C7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Then many, many angels filled the night-time sky.</w:t>
      </w:r>
    </w:p>
    <w:p w14:paraId="76A3A68B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“Praise God who sends his Son down </w:t>
      </w:r>
    </w:p>
    <w:p w14:paraId="7F39240B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from his heavenly home on high!”</w:t>
      </w:r>
    </w:p>
    <w:p w14:paraId="4E28BC72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The shepherds rushed to see the child </w:t>
      </w:r>
    </w:p>
    <w:p w14:paraId="0BD24466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– he was lying in the hay,</w:t>
      </w:r>
    </w:p>
    <w:p w14:paraId="1C96AE83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Just like they’d heard the angel say.  </w:t>
      </w:r>
    </w:p>
    <w:p w14:paraId="5BB18692" w14:textId="77777777" w:rsidR="006F0BB8" w:rsidRPr="009D2F58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Christ was born today!</w:t>
      </w:r>
    </w:p>
    <w:p w14:paraId="195D45DC" w14:textId="77777777" w:rsidR="00E813BD" w:rsidRPr="009D2F58" w:rsidRDefault="00E813BD" w:rsidP="00614801">
      <w:pPr>
        <w:rPr>
          <w:rFonts w:ascii="Comic Sans MS" w:hAnsi="Comic Sans MS"/>
          <w:sz w:val="28"/>
          <w:szCs w:val="28"/>
        </w:rPr>
      </w:pPr>
    </w:p>
    <w:p w14:paraId="2A4DD9EC" w14:textId="4F2687B4" w:rsidR="00614801" w:rsidRPr="00AB0999" w:rsidRDefault="00627737" w:rsidP="00614801">
      <w:pPr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71BF0145" wp14:editId="00D2E483">
            <wp:simplePos x="0" y="0"/>
            <wp:positionH relativeFrom="column">
              <wp:posOffset>4587240</wp:posOffset>
            </wp:positionH>
            <wp:positionV relativeFrom="paragraph">
              <wp:posOffset>8255</wp:posOffset>
            </wp:positionV>
            <wp:extent cx="2118360" cy="1969719"/>
            <wp:effectExtent l="0" t="0" r="0" b="0"/>
            <wp:wrapNone/>
            <wp:docPr id="50375560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1969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0999" w:rsidRPr="00AB0999">
        <w:rPr>
          <w:rFonts w:ascii="Comic Sans MS" w:hAnsi="Comic Sans MS"/>
          <w:b/>
          <w:bCs/>
          <w:sz w:val="36"/>
          <w:szCs w:val="36"/>
        </w:rPr>
        <w:t xml:space="preserve">Carol </w:t>
      </w:r>
      <w:r w:rsidR="0078727C">
        <w:rPr>
          <w:rFonts w:ascii="Comic Sans MS" w:hAnsi="Comic Sans MS"/>
          <w:b/>
          <w:bCs/>
          <w:sz w:val="36"/>
          <w:szCs w:val="36"/>
        </w:rPr>
        <w:t>8</w:t>
      </w:r>
      <w:r w:rsidR="00AB0999" w:rsidRPr="00AB0999">
        <w:rPr>
          <w:rFonts w:ascii="Comic Sans MS" w:hAnsi="Comic Sans MS"/>
          <w:b/>
          <w:bCs/>
          <w:sz w:val="36"/>
          <w:szCs w:val="36"/>
        </w:rPr>
        <w:t xml:space="preserve"> - </w:t>
      </w:r>
      <w:r w:rsidR="00614801" w:rsidRPr="00AB0999">
        <w:rPr>
          <w:rFonts w:ascii="Comic Sans MS" w:hAnsi="Comic Sans MS"/>
          <w:b/>
          <w:bCs/>
          <w:sz w:val="36"/>
          <w:szCs w:val="36"/>
        </w:rPr>
        <w:t>While Shepherds Watched</w:t>
      </w:r>
    </w:p>
    <w:p w14:paraId="07ADF3C7" w14:textId="0CFFDF4F" w:rsidR="00B0722A" w:rsidRPr="009D2F58" w:rsidRDefault="00B0722A" w:rsidP="00614801">
      <w:pPr>
        <w:rPr>
          <w:rFonts w:ascii="Comic Sans MS" w:hAnsi="Comic Sans MS"/>
          <w:sz w:val="28"/>
          <w:szCs w:val="28"/>
        </w:rPr>
      </w:pPr>
    </w:p>
    <w:p w14:paraId="376DBFE2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1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While shepherds watched their flocks by night,</w:t>
      </w:r>
    </w:p>
    <w:p w14:paraId="0867097C" w14:textId="77777777" w:rsidR="00614801" w:rsidRPr="009D2F58" w:rsidRDefault="00614801" w:rsidP="003B5FEA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ll seated on the ground,</w:t>
      </w:r>
    </w:p>
    <w:p w14:paraId="73E39F5A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Angel of the Lord came down,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7E654092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glory shone around.</w:t>
      </w:r>
    </w:p>
    <w:p w14:paraId="0D6B0B11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5E943F8D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2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 ‘Fear not,’ said he</w:t>
      </w:r>
    </w:p>
    <w:p w14:paraId="7856DCC9" w14:textId="77777777" w:rsidR="00614801" w:rsidRPr="009D2F58" w:rsidRDefault="00614801" w:rsidP="003B5FEA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(for mighty dread had seized their troubled minds),</w:t>
      </w:r>
    </w:p>
    <w:p w14:paraId="3760FFAF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‘Glad tidings of great joy I bring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to you and all mankind.</w:t>
      </w:r>
    </w:p>
    <w:p w14:paraId="1F3DAF5F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1C7D9E57" w14:textId="77777777" w:rsidR="00614801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To you in David’s town this day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Is born of David’s line</w:t>
      </w:r>
    </w:p>
    <w:p w14:paraId="1A302661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 Saviour, who is Christ the Lord—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443D289C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this shall be the sign:</w:t>
      </w:r>
    </w:p>
    <w:p w14:paraId="794BCC8C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6BF31BEE" w14:textId="77777777" w:rsidR="00253429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4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The heavenly Babe you there shall find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68836A13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o human view displayed</w:t>
      </w:r>
    </w:p>
    <w:p w14:paraId="14895B68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ll meanly wrapped in swaddling bands,</w:t>
      </w:r>
    </w:p>
    <w:p w14:paraId="74846BF6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in a manger laid.’</w:t>
      </w:r>
    </w:p>
    <w:p w14:paraId="172EABA3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747B5C03" w14:textId="77777777" w:rsidR="00253429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5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Thus spake the Seraph, and forthwith</w:t>
      </w:r>
      <w:r w:rsidR="00253429" w:rsidRPr="009D2F58">
        <w:rPr>
          <w:rFonts w:ascii="Comic Sans MS" w:hAnsi="Comic Sans MS"/>
          <w:sz w:val="28"/>
          <w:szCs w:val="28"/>
        </w:rPr>
        <w:tab/>
      </w:r>
    </w:p>
    <w:p w14:paraId="3B85CA17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ppeared a shining throng</w:t>
      </w:r>
    </w:p>
    <w:p w14:paraId="16A69685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Of angels praising God, </w:t>
      </w:r>
    </w:p>
    <w:p w14:paraId="0FE92EB5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who thus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addressed their joyful song:</w:t>
      </w:r>
    </w:p>
    <w:p w14:paraId="7FB186AE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5888B280" w14:textId="77777777" w:rsidR="00614801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6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All glory be to God on high,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And to the earth be peace;</w:t>
      </w:r>
    </w:p>
    <w:p w14:paraId="0F34CAEB" w14:textId="77777777" w:rsidR="00253429" w:rsidRPr="009D2F58" w:rsidRDefault="00614801" w:rsidP="00253429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oodwill henceforth from heaven to men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77595ADB" w14:textId="623BC605" w:rsidR="00614801" w:rsidRPr="009D2F58" w:rsidRDefault="00614801" w:rsidP="00253429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begin and never cease.’</w:t>
      </w:r>
    </w:p>
    <w:p w14:paraId="39FF7A52" w14:textId="75272C97" w:rsidR="003B5FEA" w:rsidRPr="009D2F58" w:rsidRDefault="003B5FEA" w:rsidP="0094280B">
      <w:pPr>
        <w:rPr>
          <w:rFonts w:ascii="Comic Sans MS" w:hAnsi="Comic Sans MS"/>
          <w:sz w:val="28"/>
          <w:szCs w:val="28"/>
        </w:rPr>
      </w:pPr>
    </w:p>
    <w:p w14:paraId="5A91B9A0" w14:textId="0A8EC776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238B16C1" w14:textId="291823F7" w:rsidR="00614801" w:rsidRDefault="0094280B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800" w:firstLine="560"/>
        <w:jc w:val="center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5C3F24CB" wp14:editId="01F010BB">
            <wp:simplePos x="0" y="0"/>
            <wp:positionH relativeFrom="column">
              <wp:posOffset>274320</wp:posOffset>
            </wp:positionH>
            <wp:positionV relativeFrom="paragraph">
              <wp:posOffset>6350</wp:posOffset>
            </wp:positionV>
            <wp:extent cx="2255520" cy="2255520"/>
            <wp:effectExtent l="0" t="0" r="0" b="0"/>
            <wp:wrapNone/>
            <wp:docPr id="208968818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225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17B"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9</w:t>
      </w:r>
      <w:r w:rsidR="0003017B"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The First Nowell</w:t>
      </w:r>
    </w:p>
    <w:p w14:paraId="3973E339" w14:textId="227CCED9" w:rsidR="0094280B" w:rsidRPr="0003017B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29F4A59C" w14:textId="2F9BE805" w:rsidR="00614801" w:rsidRPr="009D2F58" w:rsidRDefault="0094280B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first Nowell the angel did say,</w:t>
      </w:r>
    </w:p>
    <w:p w14:paraId="29820DB1" w14:textId="77777777" w:rsidR="00FD5582" w:rsidRPr="009D2F58" w:rsidRDefault="003B5FEA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as to certain poor shepherds </w:t>
      </w:r>
    </w:p>
    <w:p w14:paraId="7D5405BB" w14:textId="77777777" w:rsidR="00614801" w:rsidRPr="009D2F58" w:rsidRDefault="00FD5582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fields where they lay;</w:t>
      </w:r>
    </w:p>
    <w:p w14:paraId="1B6CCD3F" w14:textId="77777777" w:rsidR="00614801" w:rsidRPr="009D2F58" w:rsidRDefault="003B5FEA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fields where they lay, keeping their sheep,</w:t>
      </w:r>
    </w:p>
    <w:p w14:paraId="380ABC89" w14:textId="77777777" w:rsidR="00614801" w:rsidRPr="009D2F58" w:rsidRDefault="003B5FEA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 a cold winter’s night that was so deep.</w:t>
      </w:r>
    </w:p>
    <w:p w14:paraId="0EEF94A9" w14:textId="77777777" w:rsidR="00FD5582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4AF1C0A" w14:textId="77777777" w:rsidR="0094280B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</w:p>
    <w:p w14:paraId="33B90931" w14:textId="77777777" w:rsidR="00C377A1" w:rsidRDefault="00C377A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</w:p>
    <w:p w14:paraId="1826D669" w14:textId="0B20CEED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Nowell, Nowell, Nowell, Nowell,</w:t>
      </w:r>
      <w:r w:rsidR="00253429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Born is the King of Israel!</w:t>
      </w:r>
    </w:p>
    <w:p w14:paraId="24FC4AC5" w14:textId="77777777" w:rsidR="00253429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DCD2C1F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y looked up and saw a star</w:t>
      </w:r>
    </w:p>
    <w:p w14:paraId="4322A92F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ining in the East, beyond them far;</w:t>
      </w:r>
    </w:p>
    <w:p w14:paraId="23C136BC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o the earth it gave great light,</w:t>
      </w:r>
    </w:p>
    <w:p w14:paraId="465D88C9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o it continued both day and night.</w:t>
      </w:r>
    </w:p>
    <w:p w14:paraId="0D557398" w14:textId="77777777" w:rsidR="00253429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240494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by the light of that same star,</w:t>
      </w:r>
    </w:p>
    <w:p w14:paraId="17476E47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ree Wise Men came from country far;</w:t>
      </w:r>
    </w:p>
    <w:p w14:paraId="2A5E5297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seek for a King was their intent,</w:t>
      </w:r>
    </w:p>
    <w:p w14:paraId="7F93388D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o follow the star wherever it went.</w:t>
      </w:r>
    </w:p>
    <w:p w14:paraId="4DED8749" w14:textId="77777777" w:rsidR="00253429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C6BE459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n let us all, with one accord,</w:t>
      </w:r>
    </w:p>
    <w:p w14:paraId="4223E23B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ing praises to our heavenly Lord,</w:t>
      </w:r>
    </w:p>
    <w:p w14:paraId="75AAB83D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o hath made heaven and earth of naught,</w:t>
      </w:r>
    </w:p>
    <w:p w14:paraId="316AEEF4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ith His blood mankind hath bought.</w:t>
      </w:r>
    </w:p>
    <w:p w14:paraId="6E5DC49B" w14:textId="77777777" w:rsidR="003B5FEA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B2642C7" w14:textId="610DDE59" w:rsidR="00770DAF" w:rsidRPr="00770DAF" w:rsidRDefault="00770DAF" w:rsidP="005113F1">
      <w:pPr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</w:pPr>
      <w:r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  <w:br w:type="page"/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  <w:lastRenderedPageBreak/>
        <w:t xml:space="preserve">Reading - </w:t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  <w:t>Matthew 2:1-3, 7-11 (TLB translation)</w:t>
      </w:r>
    </w:p>
    <w:p w14:paraId="45DC97AC" w14:textId="77777777" w:rsidR="00770DAF" w:rsidRPr="00770DAF" w:rsidRDefault="00770DAF" w:rsidP="00770DAF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Jesus was born in the town of Bethlehem, in Judea, during the reign of King Herod.</w:t>
      </w:r>
    </w:p>
    <w:p w14:paraId="764D403D" w14:textId="6255EB52" w:rsidR="00770DAF" w:rsidRPr="00770DAF" w:rsidRDefault="00770DAF" w:rsidP="00770DAF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At about that time some astrologers from eastern lands arrived in Jerusalem, asking, “Where is the newborn King of the Jews? for we have seen his star in far-off eastern lands and have come to worship him.”</w:t>
      </w:r>
      <w:r w:rsidRPr="00770DAF">
        <w:rPr>
          <w:rFonts w:ascii="Comic Sans MS" w:eastAsia="Times New Roman" w:hAnsi="Comic Sans MS" w:cs="Segoe UI"/>
          <w:color w:val="000000"/>
          <w:kern w:val="0"/>
          <w:sz w:val="28"/>
          <w:szCs w:val="28"/>
          <w:lang w:eastAsia="en-GB"/>
          <w14:ligatures w14:val="none"/>
        </w:rPr>
        <w:t xml:space="preserve"> 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King Herod was deeply disturbed by their question, and all Jerusalem was filled with rumours. Then Herod sent a private message to the astrologers, asking them to come to see him; at this meeting he found out from them the exact time when they first saw the star. Then he told them,</w:t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vertAlign w:val="superscript"/>
          <w:lang w:eastAsia="en-GB"/>
          <w14:ligatures w14:val="none"/>
        </w:rPr>
        <w:t xml:space="preserve"> 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“Go to Bethlehem and search for the child. And when you find him, come back and tell me so that I can go and worship him too!”</w:t>
      </w:r>
    </w:p>
    <w:p w14:paraId="0CA6498B" w14:textId="77777777" w:rsidR="00770DAF" w:rsidRPr="00770DAF" w:rsidRDefault="00770DAF" w:rsidP="00770DAF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After this interview the astrologers started out again. And look! The star appeared to them again, standing over Bethlehem.</w:t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vertAlign w:val="superscript"/>
          <w:lang w:eastAsia="en-GB"/>
          <w14:ligatures w14:val="none"/>
        </w:rPr>
        <w:t> 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Their joy knew no bounds!</w:t>
      </w:r>
    </w:p>
    <w:p w14:paraId="29158F46" w14:textId="01358111" w:rsidR="00770DAF" w:rsidRDefault="00770DAF" w:rsidP="00770D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Entering the house where the baby and Mary, his mother, were, they threw themselves down before him, worshiping. Then they opened their presents and gave him gold, frankincense, and myrrh</w:t>
      </w:r>
    </w:p>
    <w:p w14:paraId="28D75BDE" w14:textId="77777777" w:rsidR="00770DAF" w:rsidRPr="00770DAF" w:rsidRDefault="00770DAF" w:rsidP="00770D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0B7BD45" w14:textId="7CA51EBF" w:rsidR="003B5FEA" w:rsidRDefault="00774F9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70DAF">
        <w:rPr>
          <w:rFonts w:ascii="Comic Sans MS" w:eastAsia="Times New Roman" w:hAnsi="Comic Sans MS" w:cs="Times New Roman"/>
          <w:noProof/>
          <w:kern w:val="0"/>
          <w:sz w:val="28"/>
          <w:szCs w:val="28"/>
          <w:lang w:eastAsia="en-GB"/>
          <w14:ligatures w14:val="none"/>
        </w:rPr>
        <w:drawing>
          <wp:anchor distT="0" distB="0" distL="114300" distR="114300" simplePos="0" relativeHeight="251661312" behindDoc="0" locked="0" layoutInCell="1" allowOverlap="1" wp14:anchorId="187FCDE9" wp14:editId="7F4396DE">
            <wp:simplePos x="0" y="0"/>
            <wp:positionH relativeFrom="column">
              <wp:posOffset>3901440</wp:posOffset>
            </wp:positionH>
            <wp:positionV relativeFrom="paragraph">
              <wp:posOffset>220980</wp:posOffset>
            </wp:positionV>
            <wp:extent cx="2781300" cy="1561321"/>
            <wp:effectExtent l="0" t="0" r="0" b="1270"/>
            <wp:wrapNone/>
            <wp:docPr id="175878709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61321"/>
                    </a:xfrm>
                    <a:prstGeom prst="rect">
                      <a:avLst/>
                    </a:prstGeom>
                    <a:noFill/>
                    <a:effectLst>
                      <a:softEdge rad="889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843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10</w:t>
      </w:r>
      <w:r w:rsidR="001A0843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 We Three Kings</w:t>
      </w:r>
    </w:p>
    <w:p w14:paraId="60AB37DE" w14:textId="77777777" w:rsidR="00C377A1" w:rsidRPr="0078727C" w:rsidRDefault="00C377A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70E36246" w14:textId="21580570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We three kings of Orient ar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Bearing gifts we traverse afar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Field and fountain, moor and mount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Following yonder star</w:t>
      </w:r>
    </w:p>
    <w:p w14:paraId="39AFB1A2" w14:textId="77777777" w:rsidR="005D51AE" w:rsidRP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E3DFA8F" w14:textId="77777777" w:rsidR="005D51AE" w:rsidRP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Star with royal beauty bright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Westward leading, still proceeding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Guide us to thy Perfect Light</w:t>
      </w:r>
    </w:p>
    <w:p w14:paraId="06B8B6DE" w14:textId="77777777" w:rsidR="005D51AE" w:rsidRP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AC225C8" w14:textId="65F79429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Born a King on Bethlehem’s pl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Gold I bring to crown Him ag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King forever, ceasing never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Over us all to reign</w:t>
      </w:r>
    </w:p>
    <w:p w14:paraId="07870B2B" w14:textId="77777777" w:rsidR="005D51AE" w:rsidRP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BB1ED59" w14:textId="6985AB09" w:rsidR="005D51AE" w:rsidRP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…..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</w:r>
    </w:p>
    <w:p w14:paraId="3CA3DFF1" w14:textId="6C7D2F0F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 xml:space="preserve">3.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Frankincense to offer have I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Incense owns a Deity nigh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Prayer and praising, all men raising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Worship Him, God most high</w:t>
      </w:r>
    </w:p>
    <w:p w14:paraId="2EFFA8A8" w14:textId="19833A9A" w:rsidR="005D51AE" w:rsidRDefault="00C377A1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38A34E19" w14:textId="77777777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D460C6A" w14:textId="52168D12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Myrrh is mine, its bitter perfum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Breathes of life of gathering gloom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rrowing, sighing, bleeding, dying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Sealed in the stone-cold tomb</w:t>
      </w:r>
    </w:p>
    <w:p w14:paraId="6B0BAFC3" w14:textId="5A6BEC01" w:rsidR="005D51AE" w:rsidRDefault="00C377A1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4ED8E514" w14:textId="77777777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5DFBF0E" w14:textId="0A867478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5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Glorious now behold Him aris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King and God and Sacrific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Alleluia, Alleluia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Earth to heav’n replie</w:t>
      </w:r>
      <w:r w:rsidR="00C377A1">
        <w:rPr>
          <w:rFonts w:ascii="Comic Sans MS" w:hAnsi="Comic Sans MS" w:cs="Helvetica"/>
          <w:color w:val="000000"/>
          <w:kern w:val="0"/>
          <w:sz w:val="28"/>
          <w:szCs w:val="28"/>
        </w:rPr>
        <w:t>s</w:t>
      </w:r>
    </w:p>
    <w:p w14:paraId="7CFBAB85" w14:textId="462EC740" w:rsidR="001A0843" w:rsidRPr="005D51AE" w:rsidRDefault="00C377A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5B57EF1A" w14:textId="29D28929" w:rsidR="001A0843" w:rsidRPr="009D2F58" w:rsidRDefault="001A084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3E4EA50" w14:textId="0877E2AD" w:rsidR="00614801" w:rsidRPr="0078727C" w:rsidRDefault="001A084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Carol 1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1</w:t>
      </w: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It Came Upon The Midnight Clear</w:t>
      </w:r>
    </w:p>
    <w:p w14:paraId="0FFDEEC9" w14:textId="7CB0A64E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1BBE41D4" w14:textId="52FE2EF4" w:rsidR="00FD5582" w:rsidRPr="009D2F58" w:rsidRDefault="00614801" w:rsidP="00FD5582">
      <w:pPr>
        <w:pStyle w:val="ListParagraph"/>
        <w:numPr>
          <w:ilvl w:val="0"/>
          <w:numId w:val="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hanging="92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t came upon the midnight clear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CF02D51" w14:textId="77777777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at glorious song of old,</w:t>
      </w:r>
    </w:p>
    <w:p w14:paraId="55076B52" w14:textId="059D30D4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angels bending near the earth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8ACFC0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touch their harps of gold.</w:t>
      </w:r>
    </w:p>
    <w:p w14:paraId="3F4DB78B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‘Peace on the earth, goodwill to men,</w:t>
      </w:r>
    </w:p>
    <w:p w14:paraId="238713E8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heaven’s all-gracious King!’</w:t>
      </w:r>
    </w:p>
    <w:p w14:paraId="10137EE8" w14:textId="41FC0FC5" w:rsidR="00FD5582" w:rsidRPr="009D2F58" w:rsidRDefault="003B5FEA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world in solemn stillness lay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6F832AB" w14:textId="77777777" w:rsidR="00614801" w:rsidRPr="009D2F58" w:rsidRDefault="00FD5582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hear the angels sing.</w:t>
      </w:r>
    </w:p>
    <w:p w14:paraId="0ABCA04B" w14:textId="39A91851" w:rsidR="00614801" w:rsidRPr="009D2F58" w:rsidRDefault="0061480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15E0C61" w14:textId="6AFB542F" w:rsidR="003B5FEA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till through the cloven skies they come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00DA262" w14:textId="10F934AE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peaceful wings unfurled,</w:t>
      </w:r>
    </w:p>
    <w:p w14:paraId="761B4578" w14:textId="193EEF4D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till their heavenly music float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F44F6F5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’er all the weary world;</w:t>
      </w:r>
    </w:p>
    <w:p w14:paraId="63C2D584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bove its sad and lonely plain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48611D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y bend on heavenly wing,</w:t>
      </w:r>
    </w:p>
    <w:p w14:paraId="6667BD6C" w14:textId="77777777" w:rsidR="00FD5582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ever o’er its Babel sound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34DAC149" w14:textId="3FB4829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blessed angels sing.</w:t>
      </w:r>
    </w:p>
    <w:p w14:paraId="4735DA52" w14:textId="3BADDA4F" w:rsidR="00FD5582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8055C98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0BE2723" w14:textId="77777777" w:rsidR="00253429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or lo! The days are hastening on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9F01D31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y prophet bards foretold,</w:t>
      </w:r>
    </w:p>
    <w:p w14:paraId="2B9CB27A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, with the ever circling years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3577B0D9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omes round the age of gold;</w:t>
      </w:r>
    </w:p>
    <w:p w14:paraId="4BC851B5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 peace shall over all the earth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EF358E1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ts ancient splendours fling,</w:t>
      </w:r>
    </w:p>
    <w:p w14:paraId="38A59E8F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he whole world send back the song</w:t>
      </w:r>
    </w:p>
    <w:p w14:paraId="4218B761" w14:textId="46CA2F60" w:rsidR="00B828EE" w:rsidRPr="00C377A1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ich now the angels sing!</w:t>
      </w:r>
    </w:p>
    <w:p w14:paraId="163FBBD9" w14:textId="77777777" w:rsidR="00614801" w:rsidRPr="003C7822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16"/>
          <w:szCs w:val="16"/>
        </w:rPr>
      </w:pPr>
    </w:p>
    <w:p w14:paraId="3C5BE2F2" w14:textId="1E71DC9D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t xml:space="preserve">Reading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from </w:t>
      </w:r>
      <w:r w:rsidR="007E06B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hn</w:t>
      </w:r>
      <w:r w:rsidR="007E06B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apter 1, verses 1-4</w:t>
      </w:r>
      <w:r w:rsidR="00AA3476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(Message translation)</w:t>
      </w:r>
    </w:p>
    <w:p w14:paraId="2C1E450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the very first day, we were there, taking it all in -</w:t>
      </w:r>
    </w:p>
    <w:p w14:paraId="16298E43" w14:textId="113CF25D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heard it with our own ears, saw it with our own eyes,</w:t>
      </w:r>
      <w:r w:rsidR="0078727C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verified it with our own hands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Word of Life appeared right before our eyes;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saw it happen!</w:t>
      </w:r>
    </w:p>
    <w:p w14:paraId="5B29911E" w14:textId="5F92B905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now we’re telling you in most sober prose that what</w:t>
      </w:r>
      <w:r w:rsidR="00AA7A4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witnessed was, incredibly, this: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infinite Life of God himself took shape before us.</w:t>
      </w:r>
    </w:p>
    <w:p w14:paraId="456A8F05" w14:textId="03BFFA2F" w:rsidR="00614801" w:rsidRPr="009D2F58" w:rsidRDefault="00614801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saw it, we heard it, and now we’re telling you so you</w:t>
      </w:r>
      <w:r w:rsidR="00AA7A4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an experience it along with us, this experience of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ommunion with the Father and his Son, Jesus Christ.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ur motive for writing this is simply this: We want you to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enjoy this too. Your joy will double our joy!</w:t>
      </w:r>
    </w:p>
    <w:p w14:paraId="416B8CC5" w14:textId="337A5309" w:rsidR="00B0722A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5604370F" w14:textId="69FB4F09" w:rsidR="00614801" w:rsidRPr="0078727C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11 - </w:t>
      </w:r>
      <w:r w:rsidR="00614801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Hark The Herald-Angels Sing</w:t>
      </w:r>
    </w:p>
    <w:p w14:paraId="7AC11DF3" w14:textId="75F9CFB0" w:rsidR="003B5FEA" w:rsidRPr="009D2F58" w:rsidRDefault="00D87ABE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70528" behindDoc="0" locked="0" layoutInCell="1" allowOverlap="1" wp14:anchorId="7BD7C174" wp14:editId="6E901D81">
            <wp:simplePos x="0" y="0"/>
            <wp:positionH relativeFrom="column">
              <wp:posOffset>3703320</wp:posOffset>
            </wp:positionH>
            <wp:positionV relativeFrom="paragraph">
              <wp:posOffset>166369</wp:posOffset>
            </wp:positionV>
            <wp:extent cx="2758440" cy="3310127"/>
            <wp:effectExtent l="0" t="0" r="3810" b="5080"/>
            <wp:wrapNone/>
            <wp:docPr id="72428234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931" cy="3311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6FBDF" w14:textId="6476D8AE" w:rsidR="00FD5582" w:rsidRPr="009D2F58" w:rsidRDefault="00614801" w:rsidP="00FD5582">
      <w:pPr>
        <w:pStyle w:val="ListParagraph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rk the herald-angels sing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A1978F2" w14:textId="1A76F5DB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glory to the new-born King,</w:t>
      </w:r>
    </w:p>
    <w:p w14:paraId="6E41BB12" w14:textId="3D904FE4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Peace on earth and mercy mild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AB2959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God and sinners reconciled.</w:t>
      </w:r>
    </w:p>
    <w:p w14:paraId="60221CB8" w14:textId="16CDF341" w:rsidR="00FD5582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yful, all ye nations, rise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7B4AEA4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in the triumph of the skies;</w:t>
      </w:r>
    </w:p>
    <w:p w14:paraId="099C7D5B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th’angelic host proclaim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381D33D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 is born in Bethlehem:</w:t>
      </w:r>
    </w:p>
    <w:p w14:paraId="3691BA6E" w14:textId="77777777" w:rsidR="00FD5582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rk! The herald-angels sing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FA9DDB0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Glory to the new-born King.</w:t>
      </w:r>
    </w:p>
    <w:p w14:paraId="02AA669C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E2F0E97" w14:textId="77777777" w:rsidR="00253429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, by highest heaven adored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E4F9F3B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 the everlasting Lord,</w:t>
      </w:r>
    </w:p>
    <w:p w14:paraId="5F9C8C40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ate in time behold Him come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3BD49B8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ffspring of a Virgin’s womb!</w:t>
      </w:r>
    </w:p>
    <w:p w14:paraId="5FC1E2D8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Veiled in flesh the Godhead see!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C2871DB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Incarnate Deity!</w:t>
      </w:r>
    </w:p>
    <w:p w14:paraId="26A49BED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Pleased as Man with man to dwell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3FEA3E0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esus, our Emmanuel!</w:t>
      </w:r>
    </w:p>
    <w:p w14:paraId="2AE17482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63F788B" w14:textId="77777777" w:rsidR="003B5FEA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Heaven-born Prince of Peace!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C0033C0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Sun of Righteousness!</w:t>
      </w:r>
    </w:p>
    <w:p w14:paraId="5ECE42FC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ight and life to all He brings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9ECAFA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is’n with healing in His wings.</w:t>
      </w:r>
    </w:p>
    <w:p w14:paraId="781BD8BB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Mild, He lays His glory by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F56852D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hat we no more may die,</w:t>
      </w:r>
    </w:p>
    <w:p w14:paraId="15400A4F" w14:textId="77777777" w:rsidR="00253429" w:rsidRPr="009D2F58" w:rsidRDefault="003B5FEA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o raise the sons of earth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4D82EF2" w14:textId="77777777" w:rsidR="00614801" w:rsidRPr="009D2F58" w:rsidRDefault="00253429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o give them second birth:</w:t>
      </w:r>
    </w:p>
    <w:p w14:paraId="048DE73D" w14:textId="77777777" w:rsidR="003B5FEA" w:rsidRPr="009D2F58" w:rsidRDefault="003B5FEA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F2BFA65" w14:textId="77777777" w:rsidR="0078727C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BE52B5" w14:textId="7DA2CD51" w:rsidR="0078727C" w:rsidRDefault="00071268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Other </w:t>
      </w:r>
      <w:r w:rsidR="0078727C" w:rsidRPr="005C7DE3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Christmas songs</w:t>
      </w:r>
    </w:p>
    <w:p w14:paraId="5589CAC1" w14:textId="77777777" w:rsidR="005C7DE3" w:rsidRDefault="005C7DE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6F9448F3" w14:textId="28394BBC" w:rsidR="00944692" w:rsidRPr="005C7DE3" w:rsidRDefault="0094469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Jingle Bells </w:t>
      </w:r>
    </w:p>
    <w:p w14:paraId="0D923D34" w14:textId="77777777" w:rsid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t>Dashing through the snow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In a one-horse open sleigh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Over the fields we go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Laughing all the way.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Bells on bob-tail ring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Making spirits bright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What fun it is to ride and sing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A sleighing song tonight.</w:t>
      </w:r>
    </w:p>
    <w:p w14:paraId="60C8DFFB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E429C21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chorus: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bells, jingle bells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all the way,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Oh what fun it is to ride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In a one-horse open sleigh, O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bells, jingle bells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all the way,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Oh what fun it is to ride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In a one-horse open sleigh.</w:t>
      </w:r>
    </w:p>
    <w:p w14:paraId="254A4B26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E77DB0B" w14:textId="77777777" w:rsid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</w:p>
    <w:p w14:paraId="475693FC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7FC5AF2" w14:textId="77777777" w:rsidR="00D87ABE" w:rsidRDefault="00D87ABE">
      <w:pP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br w:type="page"/>
      </w:r>
    </w:p>
    <w:p w14:paraId="7E2AB755" w14:textId="29C8D0BB" w:rsidR="0078727C" w:rsidRDefault="00470FC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lastRenderedPageBreak/>
        <w:t xml:space="preserve">Twelve Days of Christmas </w:t>
      </w:r>
    </w:p>
    <w:p w14:paraId="6D8B3B6B" w14:textId="1DB93A4F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irst day of Christmas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11735B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 partridge in a pear tree.</w:t>
      </w:r>
    </w:p>
    <w:p w14:paraId="118B140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2DFE280" w14:textId="690095D3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econd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5201140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0E6A2DF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1A72BD1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71A93F" w14:textId="3F0997AC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hird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776B86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708DB53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076ED33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41AA51D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651F73D" w14:textId="105901A5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our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186B38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47A2301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41C9BD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4893F9C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6FE2EDC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C604E0B" w14:textId="554FBB8B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if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459EEAF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7CA8E00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75A6F4E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210F5BD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65438AB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6B2E7EF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29A4EB4" w14:textId="45448298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ix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4CA573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01817EC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5FE953E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1545E82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5E79D1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118290C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58F86A0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E7B06C7" w14:textId="6B5B217D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ev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60BFCCD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392352E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B30B4E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6999A6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3DC42A2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Three French hens,</w:t>
      </w:r>
    </w:p>
    <w:p w14:paraId="29919C0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521C1A3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1B2700C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54DA722" w14:textId="3450F3E0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eigh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5F117EB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3D36471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6652CBD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163130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20DDF38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7DD4187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4CBAB32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317845E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6E1D604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802EBE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CF2A4FD" w14:textId="45ED9F49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ni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73B055B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4ED595E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72E507A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57635CB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9E9E5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D17333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3E1500F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46D3468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324626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4840CF5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B1B94DB" w14:textId="56F8FA03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C2A751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73DAE3E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2F65C1A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6DC2E81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694E1AE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746A453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2BEE252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6A13F87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1B2F1ED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453F8778" w14:textId="57F5A05C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313CD7B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63BBBB6" w14:textId="27372504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elev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C9CFE4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Eleven pipers piping,</w:t>
      </w:r>
    </w:p>
    <w:p w14:paraId="7DD29B8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13A4EE9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3963115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289C3C2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0CBD457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541ECC2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C8A0F6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177D3D6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AA97C9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131DCDC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796D119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D973DA7" w14:textId="314B56EF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welf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E2504F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elve drummers drumming,</w:t>
      </w:r>
    </w:p>
    <w:p w14:paraId="3D3B39C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leven pipers piping,</w:t>
      </w:r>
    </w:p>
    <w:p w14:paraId="2424C29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314ADEC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20510E5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609F491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59C2CC8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212CDEC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516AAD8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048F702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0DCE61C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7614E9A6" w14:textId="418A18C9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!</w:t>
      </w:r>
    </w:p>
    <w:p w14:paraId="65AF3FB9" w14:textId="77777777" w:rsidR="0078727C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615FF24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We wish you a Merry Christmas </w:t>
      </w:r>
    </w:p>
    <w:p w14:paraId="24E9E91D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3CA0B9A1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7CFE22E3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And bring it right here</w:t>
      </w:r>
    </w:p>
    <w:p w14:paraId="3C8D50A8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45C0FFB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2ADDC695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 bring it right here</w:t>
      </w:r>
    </w:p>
    <w:p w14:paraId="19181706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C38134D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1E494DD0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ith all its good cheers</w:t>
      </w:r>
    </w:p>
    <w:p w14:paraId="7D3ADA0F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5CC65D0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1D6AB9DA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2A11AE41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3F656220" w14:textId="0365D778" w:rsidR="003B5FEA" w:rsidRPr="009D2F58" w:rsidRDefault="003B5FEA" w:rsidP="00614801">
      <w:pPr>
        <w:rPr>
          <w:rFonts w:ascii="Comic Sans MS" w:hAnsi="Comic Sans MS"/>
          <w:b/>
          <w:bCs/>
          <w:color w:val="FF0000"/>
          <w:sz w:val="28"/>
          <w:szCs w:val="28"/>
        </w:rPr>
      </w:pPr>
      <w:r w:rsidRPr="009D2F58">
        <w:rPr>
          <w:rFonts w:ascii="Comic Sans MS" w:hAnsi="Comic Sans MS"/>
          <w:b/>
          <w:bCs/>
          <w:color w:val="FF0000"/>
          <w:sz w:val="28"/>
          <w:szCs w:val="28"/>
        </w:rPr>
        <w:t xml:space="preserve"> </w:t>
      </w:r>
    </w:p>
    <w:sectPr w:rsidR="003B5FEA" w:rsidRPr="009D2F58" w:rsidSect="00705D23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E17601"/>
    <w:multiLevelType w:val="hybridMultilevel"/>
    <w:tmpl w:val="3DE86D30"/>
    <w:lvl w:ilvl="0" w:tplc="2BC0E3F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B1E08"/>
    <w:multiLevelType w:val="hybridMultilevel"/>
    <w:tmpl w:val="019AB578"/>
    <w:lvl w:ilvl="0" w:tplc="2CE82092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1039B"/>
    <w:multiLevelType w:val="hybridMultilevel"/>
    <w:tmpl w:val="A956F2EA"/>
    <w:lvl w:ilvl="0" w:tplc="D86E9E70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F7225F"/>
    <w:multiLevelType w:val="hybridMultilevel"/>
    <w:tmpl w:val="CD7A7C58"/>
    <w:lvl w:ilvl="0" w:tplc="A036DE38">
      <w:start w:val="1"/>
      <w:numFmt w:val="decimal"/>
      <w:lvlText w:val="%1"/>
      <w:lvlJc w:val="left"/>
      <w:pPr>
        <w:ind w:left="924" w:hanging="56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8D630E"/>
    <w:multiLevelType w:val="hybridMultilevel"/>
    <w:tmpl w:val="7EA4CFA4"/>
    <w:lvl w:ilvl="0" w:tplc="9EBC0992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EC6C7E"/>
    <w:multiLevelType w:val="hybridMultilevel"/>
    <w:tmpl w:val="9462060C"/>
    <w:lvl w:ilvl="0" w:tplc="326A6B72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231D79"/>
    <w:multiLevelType w:val="hybridMultilevel"/>
    <w:tmpl w:val="D820BE8E"/>
    <w:lvl w:ilvl="0" w:tplc="7E309014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050350">
    <w:abstractNumId w:val="2"/>
  </w:num>
  <w:num w:numId="2" w16cid:durableId="393623025">
    <w:abstractNumId w:val="0"/>
  </w:num>
  <w:num w:numId="3" w16cid:durableId="1341856035">
    <w:abstractNumId w:val="5"/>
  </w:num>
  <w:num w:numId="4" w16cid:durableId="1851141681">
    <w:abstractNumId w:val="6"/>
  </w:num>
  <w:num w:numId="5" w16cid:durableId="1437750682">
    <w:abstractNumId w:val="4"/>
  </w:num>
  <w:num w:numId="6" w16cid:durableId="758256664">
    <w:abstractNumId w:val="1"/>
  </w:num>
  <w:num w:numId="7" w16cid:durableId="6587259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xsLAwNjQwMbQwNzNR0lEKTi0uzszPAykwrgUAdC3LqSwAAAA="/>
  </w:docVars>
  <w:rsids>
    <w:rsidRoot w:val="00614801"/>
    <w:rsid w:val="00001010"/>
    <w:rsid w:val="00007CFB"/>
    <w:rsid w:val="000211B8"/>
    <w:rsid w:val="0003017B"/>
    <w:rsid w:val="00042F82"/>
    <w:rsid w:val="00071268"/>
    <w:rsid w:val="00104A73"/>
    <w:rsid w:val="00115595"/>
    <w:rsid w:val="00117A63"/>
    <w:rsid w:val="0012653F"/>
    <w:rsid w:val="00131BE2"/>
    <w:rsid w:val="001A0843"/>
    <w:rsid w:val="00244135"/>
    <w:rsid w:val="00253429"/>
    <w:rsid w:val="002C2D07"/>
    <w:rsid w:val="003255E7"/>
    <w:rsid w:val="00334160"/>
    <w:rsid w:val="0039665E"/>
    <w:rsid w:val="003A420D"/>
    <w:rsid w:val="003B5FEA"/>
    <w:rsid w:val="003C2228"/>
    <w:rsid w:val="003C7822"/>
    <w:rsid w:val="00460AEC"/>
    <w:rsid w:val="00470FCA"/>
    <w:rsid w:val="004D2D16"/>
    <w:rsid w:val="004D37DD"/>
    <w:rsid w:val="005113F1"/>
    <w:rsid w:val="005C7DE3"/>
    <w:rsid w:val="005D51AE"/>
    <w:rsid w:val="005D75D2"/>
    <w:rsid w:val="00614801"/>
    <w:rsid w:val="00627737"/>
    <w:rsid w:val="00642AE6"/>
    <w:rsid w:val="006D6457"/>
    <w:rsid w:val="006F0BB8"/>
    <w:rsid w:val="00704DF8"/>
    <w:rsid w:val="00705D23"/>
    <w:rsid w:val="00714E1E"/>
    <w:rsid w:val="007268DF"/>
    <w:rsid w:val="00770DAF"/>
    <w:rsid w:val="00774F99"/>
    <w:rsid w:val="0078727C"/>
    <w:rsid w:val="007E06B4"/>
    <w:rsid w:val="008170A0"/>
    <w:rsid w:val="00855E94"/>
    <w:rsid w:val="008A7636"/>
    <w:rsid w:val="008C2CD5"/>
    <w:rsid w:val="008C76F7"/>
    <w:rsid w:val="008E155C"/>
    <w:rsid w:val="0094280B"/>
    <w:rsid w:val="00944692"/>
    <w:rsid w:val="00995D79"/>
    <w:rsid w:val="009B006E"/>
    <w:rsid w:val="009B5B61"/>
    <w:rsid w:val="009D2F58"/>
    <w:rsid w:val="00A749A4"/>
    <w:rsid w:val="00AA3476"/>
    <w:rsid w:val="00AA6DD9"/>
    <w:rsid w:val="00AA7A48"/>
    <w:rsid w:val="00AB0999"/>
    <w:rsid w:val="00AD1FD6"/>
    <w:rsid w:val="00AE2BA8"/>
    <w:rsid w:val="00B0722A"/>
    <w:rsid w:val="00B51455"/>
    <w:rsid w:val="00B52EFA"/>
    <w:rsid w:val="00B63923"/>
    <w:rsid w:val="00B828EE"/>
    <w:rsid w:val="00BA6002"/>
    <w:rsid w:val="00BD390E"/>
    <w:rsid w:val="00BE5658"/>
    <w:rsid w:val="00BF7747"/>
    <w:rsid w:val="00C377A1"/>
    <w:rsid w:val="00C460AF"/>
    <w:rsid w:val="00C55D25"/>
    <w:rsid w:val="00D32B09"/>
    <w:rsid w:val="00D87ABE"/>
    <w:rsid w:val="00DF1C36"/>
    <w:rsid w:val="00E15FA3"/>
    <w:rsid w:val="00E178B0"/>
    <w:rsid w:val="00E374BC"/>
    <w:rsid w:val="00E73680"/>
    <w:rsid w:val="00E813BD"/>
    <w:rsid w:val="00EA5A3C"/>
    <w:rsid w:val="00ED3243"/>
    <w:rsid w:val="00F3292A"/>
    <w:rsid w:val="00F634B9"/>
    <w:rsid w:val="00FA0BE7"/>
    <w:rsid w:val="00FD5582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684D6"/>
  <w15:chartTrackingRefBased/>
  <w15:docId w15:val="{A9027198-BEF9-A649-84FD-C5DECEC94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5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2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22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72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jpg"/><Relationship Id="rId15" Type="http://schemas.openxmlformats.org/officeDocument/2006/relationships/image" Target="media/image10.png"/><Relationship Id="rId10" Type="http://schemas.microsoft.com/office/2007/relationships/hdphoto" Target="media/hdphoto1.wdp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7</Pages>
  <Words>3283</Words>
  <Characters>14152</Characters>
  <Application>Microsoft Office Word</Application>
  <DocSecurity>0</DocSecurity>
  <Lines>544</Lines>
  <Paragraphs>2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Paxton</dc:creator>
  <cp:keywords/>
  <dc:description/>
  <cp:lastModifiedBy>Julia Durham</cp:lastModifiedBy>
  <cp:revision>76</cp:revision>
  <cp:lastPrinted>2024-12-02T13:11:00Z</cp:lastPrinted>
  <dcterms:created xsi:type="dcterms:W3CDTF">2024-10-02T13:22:00Z</dcterms:created>
  <dcterms:modified xsi:type="dcterms:W3CDTF">2025-12-15T15:05:00Z</dcterms:modified>
</cp:coreProperties>
</file>